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6F2627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6F2627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>
                          <a:extLst>
                            <a:ext uri="{96DAC541-7B7A-43D3-8B79-37D633B846F1}">
                              <asvg:svgBlip xmlns:asvg="http://schemas.microsoft.com/office/drawing/2016/SVG/main" r:embed="rId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6F2627">
          <w:pPr>
            <w:jc w:val="center"/>
            <w:rPr>
              <w:rtl/>
            </w:rPr>
          </w:pPr>
        </w:p>
        <w:p w14:paraId="228EA1B0" w14:textId="4A03226D" w:rsidR="00DE67FE" w:rsidRPr="00D65F1F" w:rsidRDefault="00E77443" w:rsidP="006F2627">
          <w:pPr>
            <w:pStyle w:val="Title"/>
            <w:jc w:val="center"/>
          </w:pPr>
          <w:r>
            <w:t>HW</w:t>
          </w:r>
          <w:r w:rsidR="00137513">
            <w:rPr>
              <w:rFonts w:hint="cs"/>
              <w:rtl/>
            </w:rPr>
            <w:t>3</w:t>
          </w:r>
        </w:p>
        <w:p w14:paraId="54DDA817" w14:textId="77777777" w:rsidR="00DE67FE" w:rsidRDefault="00DE67FE" w:rsidP="006F2627">
          <w:pPr>
            <w:pStyle w:val="Subtitle"/>
            <w:jc w:val="center"/>
            <w:rPr>
              <w:highlight w:val="yellow"/>
            </w:rPr>
          </w:pPr>
        </w:p>
        <w:p w14:paraId="56865B50" w14:textId="47CA3309" w:rsidR="00DE67FE" w:rsidRPr="00A30531" w:rsidRDefault="00E77443" w:rsidP="006F2627">
          <w:pPr>
            <w:pStyle w:val="Subtitle"/>
            <w:jc w:val="center"/>
          </w:pPr>
          <w:r>
            <w:t>Autonomous Navigation and Perception</w:t>
          </w:r>
        </w:p>
        <w:p w14:paraId="7B69E78C" w14:textId="0FCCB6D7" w:rsidR="00DE67FE" w:rsidRPr="00A30531" w:rsidRDefault="00DE67FE" w:rsidP="006F2627">
          <w:pPr>
            <w:pStyle w:val="Subtitle"/>
            <w:jc w:val="center"/>
          </w:pPr>
          <w:r>
            <w:t>08676</w:t>
          </w:r>
          <w:r w:rsidR="00E77443">
            <w:t>2</w:t>
          </w:r>
        </w:p>
        <w:p w14:paraId="28E4DDBF" w14:textId="77777777" w:rsidR="00DE67FE" w:rsidRDefault="00DE67FE" w:rsidP="00F80A7D">
          <w:pPr>
            <w:rPr>
              <w:rtl/>
            </w:rPr>
          </w:pPr>
        </w:p>
        <w:p w14:paraId="6F1BB3D6" w14:textId="77777777" w:rsidR="00DE67FE" w:rsidRDefault="00DE67FE" w:rsidP="00F80A7D">
          <w:pPr>
            <w:rPr>
              <w:rtl/>
            </w:rPr>
          </w:pPr>
        </w:p>
        <w:p w14:paraId="14CF1593" w14:textId="77777777" w:rsidR="00DE67FE" w:rsidRDefault="00DE67FE" w:rsidP="00F80A7D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204"/>
            <w:gridCol w:w="2315"/>
            <w:gridCol w:w="3777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F80A7D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F80A7D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F80A7D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56C01AA7" w:rsidR="00DE67FE" w:rsidRPr="00E137EE" w:rsidRDefault="00E77443" w:rsidP="00F80A7D">
                <w:pPr>
                  <w:pStyle w:val="Subtitle"/>
                  <w:rPr>
                    <w:rtl/>
                  </w:rPr>
                </w:pPr>
                <w:r>
                  <w:t>Dan</w:t>
                </w:r>
                <w:r w:rsidR="00DE67FE">
                  <w:t xml:space="preserve"> Haz</w:t>
                </w:r>
                <w:r>
                  <w:t>z</w:t>
                </w:r>
                <w:r w:rsidR="00DE67FE">
                  <w:t>an</w:t>
                </w:r>
              </w:p>
            </w:tc>
            <w:tc>
              <w:tcPr>
                <w:tcW w:w="2765" w:type="dxa"/>
              </w:tcPr>
              <w:p w14:paraId="3431D6BE" w14:textId="1BC9D40F" w:rsidR="00DE67FE" w:rsidRPr="00422D3A" w:rsidRDefault="0084046C" w:rsidP="00F80A7D">
                <w:pPr>
                  <w:pStyle w:val="Subtitle"/>
                </w:pPr>
                <w:r>
                  <w:t>308553601</w:t>
                </w:r>
              </w:p>
            </w:tc>
            <w:tc>
              <w:tcPr>
                <w:tcW w:w="2766" w:type="dxa"/>
              </w:tcPr>
              <w:p w14:paraId="7708022C" w14:textId="4A901EB0" w:rsidR="00DE67FE" w:rsidRPr="00E137EE" w:rsidRDefault="0084046C" w:rsidP="00F80A7D">
                <w:pPr>
                  <w:pStyle w:val="Subtitle"/>
                </w:pPr>
                <w:r>
                  <w:t>danhazzan@campus.technion.ac.il</w:t>
                </w:r>
              </w:p>
            </w:tc>
          </w:tr>
        </w:tbl>
        <w:p w14:paraId="3796E0F9" w14:textId="77777777" w:rsidR="00DE67FE" w:rsidRDefault="00DE67FE" w:rsidP="00F80A7D"/>
        <w:p w14:paraId="32418FEB" w14:textId="77777777" w:rsidR="00DE67FE" w:rsidRDefault="00DE67FE" w:rsidP="00F80A7D"/>
        <w:p w14:paraId="183AED96" w14:textId="77777777" w:rsidR="00DE67FE" w:rsidRDefault="00DE67FE" w:rsidP="00F80A7D"/>
        <w:p w14:paraId="27B94459" w14:textId="77777777" w:rsidR="00DE67FE" w:rsidRPr="008B0D26" w:rsidRDefault="00DE67FE" w:rsidP="00F80A7D"/>
        <w:p w14:paraId="097FCE4C" w14:textId="77777777" w:rsidR="00DE67FE" w:rsidRDefault="00DE67FE" w:rsidP="00F80A7D"/>
        <w:p w14:paraId="0719E36C" w14:textId="77777777" w:rsidR="00DE67FE" w:rsidRDefault="00DE67FE" w:rsidP="00F80A7D"/>
        <w:p w14:paraId="0736675A" w14:textId="77777777" w:rsidR="00DE67FE" w:rsidRDefault="00DE67FE" w:rsidP="00F80A7D"/>
        <w:p w14:paraId="4D279540" w14:textId="01F89AC3" w:rsidR="00DE67FE" w:rsidRPr="00D65F1F" w:rsidRDefault="00DE67FE" w:rsidP="006F2627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CE5E68">
            <w:rPr>
              <w:noProof/>
            </w:rPr>
            <w:t>April 26, 2022</w:t>
          </w:r>
          <w:r w:rsidRPr="00D65F1F">
            <w:fldChar w:fldCharType="end"/>
          </w:r>
        </w:p>
      </w:sdtContent>
    </w:sdt>
    <w:p w14:paraId="4196310F" w14:textId="77777777" w:rsidR="00DE67FE" w:rsidRDefault="00DE67FE" w:rsidP="00F80A7D"/>
    <w:p w14:paraId="55E6266D" w14:textId="0382992E" w:rsidR="00D7756B" w:rsidRPr="00D7756B" w:rsidRDefault="00783252" w:rsidP="00D7756B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1" w:name="_Hlk88063660"/>
      <w:r>
        <w:br w:type="page"/>
      </w:r>
    </w:p>
    <w:p w14:paraId="1415F414" w14:textId="2591334D" w:rsidR="003E0274" w:rsidRDefault="00E63611" w:rsidP="003A361D">
      <w:pPr>
        <w:pStyle w:val="Heading1"/>
      </w:pPr>
      <w:r>
        <w:lastRenderedPageBreak/>
        <w:t>Theoretical questions</w:t>
      </w:r>
    </w:p>
    <w:p w14:paraId="4E69D5D5" w14:textId="4BA998E3" w:rsidR="0091530C" w:rsidRPr="0091530C" w:rsidRDefault="0091530C" w:rsidP="00B013F6">
      <w:pPr>
        <w:pStyle w:val="Heading2"/>
      </w:pPr>
      <w:r w:rsidRPr="0091530C">
        <w:t>Q1:</w:t>
      </w:r>
    </w:p>
    <w:p w14:paraId="2CFFAAC1" w14:textId="2913CBF7" w:rsidR="00DB68E4" w:rsidRDefault="00690A54" w:rsidP="00E77443">
      <w:pPr>
        <w:rPr>
          <w:rFonts w:eastAsiaTheme="minorEastAsia"/>
        </w:rPr>
      </w:pPr>
      <w:r>
        <w:rPr>
          <w:rFonts w:eastAsiaTheme="minorEastAsia"/>
        </w:rPr>
        <w:t xml:space="preserve">Consider two distributions </w:t>
      </w:r>
      <m:oMath>
        <m:r>
          <w:rPr>
            <w:rFonts w:ascii="Cambria Math" w:eastAsiaTheme="minorEastAsia" w:hAnsi="Cambria Math"/>
          </w:rPr>
          <m:t>p(X,Y)</m:t>
        </m:r>
      </m:oMath>
      <w:r>
        <w:rPr>
          <w:rFonts w:eastAsiaTheme="minorEastAsia"/>
        </w:rPr>
        <w:t xml:space="preserve"> </w:t>
      </w:r>
      <w:r w:rsidR="003564B6">
        <w:rPr>
          <w:rFonts w:eastAsiaTheme="minorEastAsia"/>
        </w:rPr>
        <w:t>&amp;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q(X,Y)</m:t>
        </m:r>
      </m:oMath>
      <w:r w:rsidR="00E85DB5">
        <w:rPr>
          <w:rFonts w:eastAsiaTheme="minorEastAsia"/>
        </w:rPr>
        <w:t xml:space="preserve"> over random variables </w:t>
      </w:r>
      <m:oMath>
        <m:r>
          <w:rPr>
            <w:rFonts w:ascii="Cambria Math" w:eastAsiaTheme="minorEastAsia" w:hAnsi="Cambria Math"/>
          </w:rPr>
          <m:t>X &amp; Y</m:t>
        </m:r>
      </m:oMath>
      <w:r w:rsidR="003564B6">
        <w:rPr>
          <w:rFonts w:eastAsiaTheme="minorEastAsia"/>
        </w:rPr>
        <w:t>.</w:t>
      </w:r>
    </w:p>
    <w:p w14:paraId="7784936D" w14:textId="0D41EC82" w:rsidR="003564B6" w:rsidRDefault="003564B6" w:rsidP="00E77443">
      <w:pPr>
        <w:rPr>
          <w:rFonts w:eastAsiaTheme="minorEastAsia"/>
        </w:rPr>
      </w:pPr>
      <w:r>
        <w:rPr>
          <w:rFonts w:eastAsiaTheme="minorEastAsia"/>
        </w:rPr>
        <w:t xml:space="preserve">Prove that the KL divergence </w:t>
      </w:r>
      <w:r w:rsidR="000F70C6">
        <w:rPr>
          <w:rFonts w:eastAsiaTheme="minorEastAsia"/>
        </w:rPr>
        <w:t>between these two distributions can be factorized as:</w:t>
      </w:r>
    </w:p>
    <w:p w14:paraId="351AE41C" w14:textId="47E2F6BD" w:rsidR="000F70C6" w:rsidRPr="00B013F6" w:rsidRDefault="00662C9E" w:rsidP="00222045">
      <w:pPr>
        <w:jc w:val="center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KL[p(X,Y)|</m:t>
          </m:r>
          <m:d>
            <m:dPr>
              <m:begChr m:val="|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q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,Y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=KL[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d>
          <m:r>
            <w:rPr>
              <w:rFonts w:ascii="Cambria Math" w:eastAsiaTheme="minorEastAsia" w:hAnsi="Cambria Math"/>
            </w:rPr>
            <m:t>|</m:t>
          </m:r>
          <m:d>
            <m:dPr>
              <m:begChr m:val="|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q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+KL[p(X|Y)||q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d>
          <m:r>
            <w:rPr>
              <w:rFonts w:ascii="Cambria Math" w:eastAsiaTheme="minorEastAsia" w:hAnsi="Cambria Math"/>
            </w:rPr>
            <m:t>]</m:t>
          </m:r>
        </m:oMath>
      </m:oMathPara>
    </w:p>
    <w:p w14:paraId="69207AE9" w14:textId="5B6328F9" w:rsidR="00B013F6" w:rsidRPr="00B013F6" w:rsidRDefault="00B013F6" w:rsidP="00B013F6">
      <w:pPr>
        <w:rPr>
          <w:rFonts w:eastAsiaTheme="minorEastAsia"/>
          <w:u w:val="single"/>
        </w:rPr>
      </w:pPr>
      <w:r w:rsidRPr="00B013F6">
        <w:rPr>
          <w:rFonts w:eastAsiaTheme="minorEastAsia"/>
          <w:u w:val="single"/>
        </w:rPr>
        <w:t>Proof:</w:t>
      </w:r>
    </w:p>
    <w:p w14:paraId="14A49C16" w14:textId="518B84DC" w:rsidR="00ED103B" w:rsidRPr="007272AB" w:rsidRDefault="000154FC" w:rsidP="00222045">
      <w:pPr>
        <w:pStyle w:val="ListParagraph"/>
        <w:spacing w:before="120" w:after="240"/>
        <w:jc w:val="center"/>
        <w:rPr>
          <w:rFonts w:eastAsiaTheme="minorEastAsia"/>
          <w:i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KL[p(X,Y)|</m:t>
          </m:r>
          <m:d>
            <m:dPr>
              <m:begChr m:val="|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q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,Y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≐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Y</m:t>
              </m:r>
            </m:sub>
          </m:sSub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,Y</m:t>
                          </m:r>
                        </m:e>
                      </m:d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q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,Y</m:t>
                          </m:r>
                        </m:e>
                      </m:d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>=</m:t>
          </m:r>
        </m:oMath>
      </m:oMathPara>
    </w:p>
    <w:p w14:paraId="7074CA54" w14:textId="77777777" w:rsidR="007272AB" w:rsidRPr="00222045" w:rsidRDefault="007272AB" w:rsidP="00222045">
      <w:pPr>
        <w:pStyle w:val="ListParagraph"/>
        <w:spacing w:before="120" w:after="240"/>
        <w:jc w:val="center"/>
        <w:rPr>
          <w:rFonts w:eastAsiaTheme="minorEastAsia"/>
          <w:i/>
        </w:rPr>
      </w:pPr>
    </w:p>
    <w:p w14:paraId="0F2D41C1" w14:textId="51155C4B" w:rsidR="00222045" w:rsidRPr="007272AB" w:rsidRDefault="00C77D2B" w:rsidP="00222045">
      <w:pPr>
        <w:pStyle w:val="ListParagraph"/>
        <w:spacing w:before="120" w:after="240"/>
        <w:jc w:val="center"/>
        <w:rPr>
          <w:rFonts w:eastAsiaTheme="minorEastAsia"/>
          <w:i/>
        </w:rPr>
      </w:pPr>
      <m:oMathPara>
        <m:oMathParaPr>
          <m:jc m:val="left"/>
        </m:oMathParaPr>
        <m:oMath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</w:rPr>
                <m:t>CR</m:t>
              </m:r>
            </m:lim>
          </m:limLow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Y</m:t>
              </m:r>
            </m:sub>
          </m:sSub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d>
                      <m:r>
                        <w:rPr>
                          <w:rFonts w:ascii="Cambria Math" w:eastAsiaTheme="minorEastAsia" w:hAnsi="Cambria Math"/>
                        </w:rPr>
                        <m:t>p(X|Y)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q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d>
                      <m:r>
                        <w:rPr>
                          <w:rFonts w:ascii="Cambria Math" w:eastAsiaTheme="minorEastAsia" w:hAnsi="Cambria Math"/>
                        </w:rPr>
                        <m:t>q(X|Y)</m:t>
                      </m:r>
                    </m:den>
                  </m:f>
                </m:e>
              </m:d>
              <m:r>
                <w:rPr>
                  <w:rFonts w:ascii="Cambria Math" w:eastAsiaTheme="minorEastAsia" w:hAnsi="Cambria Math"/>
                </w:rPr>
                <m:t>=</m:t>
              </m:r>
            </m:e>
          </m:func>
        </m:oMath>
      </m:oMathPara>
    </w:p>
    <w:p w14:paraId="4FB4F372" w14:textId="77777777" w:rsidR="007272AB" w:rsidRPr="00222045" w:rsidRDefault="007272AB" w:rsidP="00222045">
      <w:pPr>
        <w:pStyle w:val="ListParagraph"/>
        <w:spacing w:before="120" w:after="240"/>
        <w:jc w:val="center"/>
        <w:rPr>
          <w:i/>
          <w:sz w:val="18"/>
          <w:szCs w:val="18"/>
        </w:rPr>
      </w:pPr>
    </w:p>
    <w:p w14:paraId="3C6E5397" w14:textId="40C983E2" w:rsidR="0047785C" w:rsidRPr="007272AB" w:rsidRDefault="00C77D2B" w:rsidP="00222045">
      <w:pPr>
        <w:pStyle w:val="ListParagraph"/>
        <w:spacing w:before="120" w:after="240"/>
        <w:jc w:val="center"/>
        <w:rPr>
          <w:rFonts w:eastAsiaTheme="minorEastAsia"/>
          <w:i/>
        </w:rPr>
      </w:pPr>
      <m:oMathPara>
        <m:oMathParaPr>
          <m:jc m:val="left"/>
        </m:oMathParaPr>
        <m:oMath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</w:rPr>
                    <m:t>=</m:t>
                  </m:r>
                </m:e>
              </m:groupChr>
            </m:e>
            <m:lim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og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rules</m:t>
                  </m:r>
                </m:e>
              </m:func>
            </m:lim>
          </m:limLow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Y</m:t>
              </m:r>
            </m:sub>
          </m:sSub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log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d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q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d>
                    </m:den>
                  </m:f>
                </m:e>
              </m:d>
              <m:r>
                <w:rPr>
                  <w:rFonts w:ascii="Cambria Math" w:eastAsiaTheme="minorEastAsia" w:hAnsi="Cambria Math"/>
                </w:rPr>
                <m:t>+log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d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q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d>
                    </m:den>
                  </m:f>
                </m:e>
              </m:d>
            </m:e>
          </m:d>
          <m:r>
            <w:rPr>
              <w:rFonts w:ascii="Cambria Math" w:eastAsiaTheme="minorEastAsia" w:hAnsi="Cambria Math"/>
            </w:rPr>
            <m:t>=</m:t>
          </m:r>
        </m:oMath>
      </m:oMathPara>
    </w:p>
    <w:p w14:paraId="61573CDC" w14:textId="5709833D" w:rsidR="007272AB" w:rsidRPr="00222045" w:rsidRDefault="007272AB" w:rsidP="00222045">
      <w:pPr>
        <w:pStyle w:val="ListParagraph"/>
        <w:spacing w:before="120" w:after="240"/>
        <w:jc w:val="center"/>
        <w:rPr>
          <w:rFonts w:eastAsiaTheme="minorEastAsia"/>
          <w:i/>
        </w:rPr>
      </w:pPr>
    </w:p>
    <w:p w14:paraId="23BD040F" w14:textId="570F2425" w:rsidR="00B74A37" w:rsidRPr="007272AB" w:rsidRDefault="00B74A37" w:rsidP="00222045">
      <w:pPr>
        <w:pStyle w:val="ListParagraph"/>
        <w:spacing w:before="120" w:after="240"/>
        <w:jc w:val="center"/>
        <w:rPr>
          <w:rFonts w:eastAsiaTheme="minorEastAsia"/>
          <w:i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</m:e>
            <m:sub>
              <m:r>
                <w:rPr>
                  <w:rFonts w:ascii="Cambria Math" w:eastAsiaTheme="minorEastAsia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r>
            <w:rPr>
              <w:rFonts w:ascii="Cambria Math" w:eastAsiaTheme="minorEastAsia" w:hAnsi="Cambria Math"/>
            </w:rPr>
            <m:t>lo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d>
                </m:num>
                <m:den>
                  <m:r>
                    <w:rPr>
                      <w:rFonts w:ascii="Cambria Math" w:eastAsiaTheme="minorEastAsia" w:hAnsi="Cambria Math"/>
                    </w:rPr>
                    <m:t>q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d>
                </m:den>
              </m:f>
            </m:e>
          </m:d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</m:e>
            <m:sub>
              <m:r>
                <w:rPr>
                  <w:rFonts w:ascii="Cambria Math" w:eastAsiaTheme="minorEastAsia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r>
            <w:rPr>
              <w:rFonts w:ascii="Cambria Math" w:eastAsiaTheme="minorEastAsia" w:hAnsi="Cambria Math"/>
            </w:rPr>
            <m:t>lo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|Y</m:t>
                      </m:r>
                    </m:e>
                  </m:d>
                </m:num>
                <m:den>
                  <m:r>
                    <w:rPr>
                      <w:rFonts w:ascii="Cambria Math" w:eastAsiaTheme="minorEastAsia" w:hAnsi="Cambria Math"/>
                    </w:rPr>
                    <m:t>q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|Y</m:t>
                      </m:r>
                    </m:e>
                  </m:d>
                </m:den>
              </m:f>
            </m:e>
          </m:d>
          <m:r>
            <w:rPr>
              <w:rFonts w:ascii="Cambria Math" w:eastAsiaTheme="minorEastAsia" w:hAnsi="Cambria Math"/>
            </w:rPr>
            <m:t>=</m:t>
          </m:r>
        </m:oMath>
      </m:oMathPara>
    </w:p>
    <w:p w14:paraId="2609CEFC" w14:textId="302D7DF4" w:rsidR="008B434E" w:rsidRPr="008B434E" w:rsidRDefault="008B434E" w:rsidP="00222045">
      <w:pPr>
        <w:pStyle w:val="ListParagraph"/>
        <w:spacing w:before="120" w:after="240"/>
        <w:jc w:val="center"/>
        <w:rPr>
          <w:rFonts w:eastAsiaTheme="minorEastAsia"/>
          <w:i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</m:e>
            <m:sub>
              <m:r>
                <w:rPr>
                  <w:rFonts w:ascii="Cambria Math" w:eastAsiaTheme="minorEastAsia" w:hAnsi="Cambria Math"/>
                </w:rPr>
                <m:t>Y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Σ</m:t>
                  </m:r>
                  <m:ctrlPr>
                    <w:rPr>
                      <w:rFonts w:ascii="Cambria Math" w:eastAsiaTheme="minorEastAsia" w:hAnsi="Cambria Math"/>
                    </w:rPr>
                  </m:ctrlP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,Y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lo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d>
                </m:num>
                <m:den>
                  <m:r>
                    <w:rPr>
                      <w:rFonts w:ascii="Cambria Math" w:eastAsiaTheme="minorEastAsia" w:hAnsi="Cambria Math"/>
                    </w:rPr>
                    <m:t>q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d>
                </m:den>
              </m:f>
            </m:e>
          </m:d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d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d>
          <m:r>
            <w:rPr>
              <w:rFonts w:ascii="Cambria Math" w:eastAsiaTheme="minorEastAsia" w:hAnsi="Cambria Math"/>
            </w:rPr>
            <m:t>lo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|Y</m:t>
                      </m:r>
                    </m:e>
                  </m:d>
                </m:num>
                <m:den>
                  <m:r>
                    <w:rPr>
                      <w:rFonts w:ascii="Cambria Math" w:eastAsiaTheme="minorEastAsia" w:hAnsi="Cambria Math"/>
                    </w:rPr>
                    <m:t>q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|Y</m:t>
                      </m:r>
                    </m:e>
                  </m:d>
                </m:den>
              </m:f>
            </m:e>
          </m:d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 xml:space="preserve"> </m:t>
          </m:r>
        </m:oMath>
      </m:oMathPara>
    </w:p>
    <w:p w14:paraId="6B160AB4" w14:textId="018C27E0" w:rsidR="00C41B91" w:rsidRPr="005B3909" w:rsidRDefault="009B1E4A" w:rsidP="00222045">
      <w:pPr>
        <w:pStyle w:val="ListParagraph"/>
        <w:spacing w:before="120" w:after="240"/>
        <w:jc w:val="center"/>
        <w:rPr>
          <w:rFonts w:eastAsiaTheme="minorEastAsia"/>
          <w:i/>
        </w:rPr>
      </w:pPr>
      <m:oMathPara>
        <m:oMathParaPr>
          <m:jc m:val="left"/>
        </m:oMathParaPr>
        <m:oMath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</w:rPr>
                <m:t>MR+CR</m:t>
              </m:r>
            </m:lim>
          </m:limLow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Y</m:t>
              </m:r>
            </m:sub>
          </m:sSub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d>
          <m:r>
            <w:rPr>
              <w:rFonts w:ascii="Cambria Math" w:eastAsiaTheme="minorEastAsia" w:hAnsi="Cambria Math"/>
            </w:rPr>
            <m:t>lo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d>
                </m:num>
                <m:den>
                  <m:r>
                    <w:rPr>
                      <w:rFonts w:ascii="Cambria Math" w:eastAsiaTheme="minorEastAsia" w:hAnsi="Cambria Math"/>
                    </w:rPr>
                    <m:t>q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d>
                </m:den>
              </m:f>
            </m:e>
          </m:d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Y</m:t>
              </m:r>
            </m:sub>
          </m:sSub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d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Σ</m:t>
                  </m:r>
                  <m:ctrlPr>
                    <w:rPr>
                      <w:rFonts w:ascii="Cambria Math" w:eastAsiaTheme="minorEastAsia" w:hAnsi="Cambria Math"/>
                    </w:rPr>
                  </m:ctrlP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d>
              <m:r>
                <w:rPr>
                  <w:rFonts w:ascii="Cambria Math" w:eastAsiaTheme="minorEastAsia" w:hAnsi="Cambria Math"/>
                </w:rPr>
                <m:t>log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|Y</m:t>
                          </m:r>
                        </m:e>
                      </m:d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q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|Y</m:t>
                          </m:r>
                        </m:e>
                      </m:d>
                    </m:den>
                  </m:f>
                </m:e>
              </m:d>
            </m:e>
          </m:d>
          <m:r>
            <w:rPr>
              <w:rFonts w:ascii="Cambria Math" w:eastAsiaTheme="minorEastAsia" w:hAnsi="Cambria Math"/>
            </w:rPr>
            <m:t>≐</m:t>
          </m:r>
        </m:oMath>
      </m:oMathPara>
    </w:p>
    <w:p w14:paraId="0E176C81" w14:textId="77777777" w:rsidR="007272AB" w:rsidRPr="00222045" w:rsidRDefault="007272AB" w:rsidP="00222045">
      <w:pPr>
        <w:pStyle w:val="ListParagraph"/>
        <w:spacing w:before="120" w:after="240"/>
        <w:jc w:val="center"/>
        <w:rPr>
          <w:rFonts w:eastAsiaTheme="minorEastAsia"/>
          <w:i/>
        </w:rPr>
      </w:pPr>
    </w:p>
    <w:p w14:paraId="461C9811" w14:textId="40900A57" w:rsidR="00222045" w:rsidRPr="0091530C" w:rsidRDefault="007272AB" w:rsidP="00222045">
      <w:pPr>
        <w:pStyle w:val="ListParagraph"/>
        <w:spacing w:before="120" w:after="240"/>
        <w:jc w:val="center"/>
        <w:rPr>
          <w:rFonts w:eastAsiaTheme="minorEastAsia"/>
          <w:i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≐KL[p(Y)|</m:t>
          </m:r>
          <m:d>
            <m:dPr>
              <m:begChr m:val="|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q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+KL[p(X|Y)||q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d>
          <m:r>
            <w:rPr>
              <w:rFonts w:ascii="Cambria Math" w:eastAsiaTheme="minorEastAsia" w:hAnsi="Cambria Math"/>
            </w:rPr>
            <m:t>]</m:t>
          </m:r>
        </m:oMath>
      </m:oMathPara>
    </w:p>
    <w:p w14:paraId="70E99088" w14:textId="2D1549C2" w:rsidR="0091530C" w:rsidRDefault="0091530C" w:rsidP="0091530C">
      <w:pPr>
        <w:rPr>
          <w:rFonts w:eastAsiaTheme="minorEastAsia"/>
          <w:i/>
        </w:rPr>
      </w:pPr>
    </w:p>
    <w:p w14:paraId="136AE48A" w14:textId="207FE6C0" w:rsidR="0091530C" w:rsidRDefault="0091530C" w:rsidP="00A356AB">
      <w:pPr>
        <w:pStyle w:val="Heading2"/>
      </w:pPr>
      <w:r w:rsidRPr="0091530C">
        <w:t>Q</w:t>
      </w:r>
      <w:r>
        <w:t>2</w:t>
      </w:r>
      <w:r w:rsidRPr="0091530C">
        <w:t>:</w:t>
      </w:r>
    </w:p>
    <w:p w14:paraId="163CFF7C" w14:textId="77777777" w:rsidR="00C14F7D" w:rsidRPr="00C14F7D" w:rsidRDefault="00F61151" w:rsidP="00E97391">
      <w:pPr>
        <w:pStyle w:val="ListParagraph"/>
        <w:numPr>
          <w:ilvl w:val="0"/>
          <w:numId w:val="30"/>
        </w:numPr>
      </w:pPr>
      <m:oMath>
        <m:r>
          <w:rPr>
            <w:rFonts w:ascii="Cambria Math" w:hAnsi="Cambria Math"/>
          </w:rPr>
          <m:t>J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  <m:r>
          <w:rPr>
            <w:rFonts w:ascii="Cambria Math" w:hAnsi="Cambria Math"/>
          </w:rPr>
          <m:t>=</m:t>
        </m:r>
        <m:limLow>
          <m:limLowPr>
            <m:ctrlPr>
              <w:rPr>
                <w:rFonts w:ascii="Cambria Math" w:eastAsiaTheme="minorEastAsia" w:hAnsi="Cambria Math"/>
                <w:i/>
              </w:rPr>
            </m:ctrlPr>
          </m:limLowPr>
          <m:e>
            <m:groupChr>
              <m:groupChrPr>
                <m:ctrlPr>
                  <w:rPr>
                    <w:rFonts w:ascii="Cambria Math" w:eastAsiaTheme="minorEastAsia" w:hAnsi="Cambria Math"/>
                    <w:i/>
                  </w:rPr>
                </m:ctrlPr>
              </m:groupChrPr>
              <m:e>
                <m:r>
                  <m:rPr>
                    <m:scr m:val="double-struck"/>
                  </m:rPr>
                  <w:rPr>
                    <w:rFonts w:ascii="Cambria Math" w:eastAsiaTheme="minorEastAsia" w:hAnsi="Cambria Math"/>
                  </w:rPr>
                  <m:t>E</m:t>
                </m:r>
              </m:e>
            </m:groupChr>
          </m:e>
          <m:li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+1</m:t>
                </m:r>
              </m:sub>
            </m:sSub>
          </m:lim>
        </m:limLow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r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+r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+1</m:t>
                    </m:r>
                  </m:sub>
                </m:sSub>
              </m:e>
            </m:d>
          </m:e>
        </m:d>
      </m:oMath>
    </w:p>
    <w:p w14:paraId="24BB6CAC" w14:textId="26CA62F9" w:rsidR="0091530C" w:rsidRDefault="00F61151" w:rsidP="00C14F7D">
      <w:pPr>
        <w:pStyle w:val="ListParagraph"/>
        <w:ind w:left="786"/>
        <w:jc w:val="center"/>
        <w:rPr>
          <w:rFonts w:eastAsiaTheme="minorEastAsia"/>
        </w:rPr>
      </w:pPr>
      <m:oMath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  <m:ctrlPr>
              <w:rPr>
                <w:rFonts w:ascii="Cambria Math" w:eastAsiaTheme="minorEastAsia" w:hAnsi="Cambria Math"/>
              </w:rPr>
            </m:ctrlPr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+1</m:t>
                </m:r>
              </m:sub>
            </m:sSub>
            <m:r>
              <w:rPr>
                <w:rFonts w:ascii="Cambria Math" w:eastAsiaTheme="minorEastAsia" w:hAnsi="Cambria Math"/>
              </w:rPr>
              <m:t>ϵZ</m:t>
            </m:r>
          </m:sub>
        </m:sSub>
        <m:r>
          <w:rPr>
            <w:rFonts w:ascii="Cambria Math" w:eastAsiaTheme="minorEastAsia" w:hAnsi="Cambria Math"/>
          </w:rPr>
          <m:t>p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k+1</m:t>
            </m:r>
          </m:sub>
        </m:sSub>
        <m:r>
          <w:rPr>
            <w:rFonts w:ascii="Cambria Math" w:eastAsiaTheme="minorEastAsia" w:hAnsi="Cambria Math"/>
          </w:rPr>
          <m:t>|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)(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</m:d>
        <m: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τ</m:t>
            </m:r>
          </m:sub>
        </m:sSub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k+1</m:t>
            </m:r>
          </m:sub>
        </m:sSub>
        <m:r>
          <w:rPr>
            <w:rFonts w:ascii="Cambria Math" w:eastAsiaTheme="minorEastAsia" w:hAnsi="Cambria Math"/>
          </w:rPr>
          <m:t>|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k+1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 w:rsidR="007D2818" w:rsidRPr="00C14F7D">
        <w:rPr>
          <w:rFonts w:eastAsiaTheme="minorEastAsia"/>
        </w:rPr>
        <w:t>)</w:t>
      </w:r>
      <w:r w:rsidR="00E371AE">
        <w:rPr>
          <w:rFonts w:eastAsiaTheme="minorEastAsia"/>
        </w:rPr>
        <w:t xml:space="preserve"> =</w:t>
      </w:r>
    </w:p>
    <w:p w14:paraId="4B40C2E9" w14:textId="084136A6" w:rsidR="00E371AE" w:rsidRPr="00E067E6" w:rsidRDefault="007B0F7B" w:rsidP="00C14F7D">
      <w:pPr>
        <w:pStyle w:val="ListParagraph"/>
        <w:ind w:left="786"/>
        <w:jc w:val="center"/>
      </w:pPr>
      <m:oMath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  <m:ctrlPr>
              <w:rPr>
                <w:rFonts w:ascii="Cambria Math" w:eastAsiaTheme="minorEastAsia" w:hAnsi="Cambria Math"/>
              </w:rPr>
            </m:ctrlPr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+1</m:t>
                </m:r>
              </m:sub>
            </m:sSub>
            <m:r>
              <w:rPr>
                <w:rFonts w:ascii="Cambria Math" w:eastAsiaTheme="minorEastAsia" w:hAnsi="Cambria Math"/>
              </w:rPr>
              <m:t>ϵZ</m:t>
            </m:r>
          </m:sub>
        </m:sSub>
        <m:r>
          <w:rPr>
            <w:rFonts w:ascii="Cambria Math" w:eastAsiaTheme="minorEastAsia" w:hAnsi="Cambria Math"/>
          </w:rPr>
          <m:t>p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k+1</m:t>
            </m:r>
          </m:sub>
        </m:sSub>
        <m:r>
          <w:rPr>
            <w:rFonts w:ascii="Cambria Math" w:eastAsiaTheme="minorEastAsia" w:hAnsi="Cambria Math"/>
          </w:rPr>
          <m:t>|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)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τ</m:t>
            </m:r>
          </m:sub>
        </m:sSub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k+1</m:t>
            </m:r>
          </m:sub>
        </m:sSub>
        <m:r>
          <w:rPr>
            <w:rFonts w:ascii="Cambria Math" w:eastAsiaTheme="minorEastAsia" w:hAnsi="Cambria Math"/>
          </w:rPr>
          <m:t>|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k+1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 w:rsidR="00E371AE">
        <w:rPr>
          <w:rFonts w:eastAsiaTheme="minorEastAsia"/>
        </w:rPr>
        <w:t xml:space="preserve"> </w:t>
      </w:r>
      <w:r w:rsidR="00E371AE">
        <w:rPr>
          <w:rFonts w:eastAsiaTheme="minorEastAsia"/>
        </w:rPr>
        <w:t xml:space="preserve"> </w:t>
      </w:r>
    </w:p>
    <w:p w14:paraId="2677FEFC" w14:textId="4B0C52B2" w:rsidR="00E067E6" w:rsidRDefault="00E067E6" w:rsidP="00E067E6">
      <w:pPr>
        <w:pStyle w:val="ListParagraph"/>
      </w:pPr>
      <w:r>
        <w:t>Steps:</w:t>
      </w:r>
    </w:p>
    <w:p w14:paraId="32CD50BB" w14:textId="2754BD97" w:rsidR="00E067E6" w:rsidRPr="00E067E6" w:rsidRDefault="00E067E6" w:rsidP="00E067E6">
      <w:pPr>
        <w:pStyle w:val="ListParagraph"/>
        <w:numPr>
          <w:ilvl w:val="0"/>
          <w:numId w:val="31"/>
        </w:numPr>
      </w:pPr>
      <w:r>
        <w:t xml:space="preserve">Calculate 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)</m:t>
        </m:r>
      </m:oMath>
      <w:r>
        <w:rPr>
          <w:rFonts w:eastAsiaTheme="minorEastAsia"/>
        </w:rPr>
        <w:t xml:space="preserve"> </w:t>
      </w:r>
    </w:p>
    <w:p w14:paraId="78FA23EB" w14:textId="43C867C7" w:rsidR="00E067E6" w:rsidRPr="00EC4F3B" w:rsidRDefault="00CC43AE" w:rsidP="00E067E6">
      <w:pPr>
        <w:pStyle w:val="ListParagraph"/>
        <w:numPr>
          <w:ilvl w:val="0"/>
          <w:numId w:val="31"/>
        </w:numPr>
      </w:pPr>
      <w:r>
        <w:rPr>
          <w:rFonts w:eastAsiaTheme="minorEastAsia"/>
        </w:rPr>
        <w:t>sample</w:t>
      </w:r>
      <w:r w:rsidR="00C64347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|Z|</m:t>
        </m:r>
      </m:oMath>
      <w:r w:rsidR="00E067E6">
        <w:rPr>
          <w:rFonts w:eastAsiaTheme="minorEastAsia"/>
        </w:rPr>
        <w:t xml:space="preserve"> observation</w:t>
      </w:r>
      <w:r w:rsidR="00C64347">
        <w:rPr>
          <w:rFonts w:eastAsiaTheme="minorEastAsia"/>
        </w:rPr>
        <w:t>s</w:t>
      </w:r>
      <w:r w:rsidR="00EC4F3B">
        <w:rPr>
          <w:rFonts w:eastAsiaTheme="minorEastAsia"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k+1</m:t>
            </m:r>
          </m:sub>
          <m:sup>
            <m:r>
              <w:rPr>
                <w:rFonts w:ascii="Cambria Math" w:eastAsiaTheme="minorEastAsia" w:hAnsi="Cambria Math"/>
              </w:rPr>
              <m:t>i</m:t>
            </m:r>
          </m:sup>
        </m:sSubSup>
      </m:oMath>
      <w:r w:rsidR="00EC4F3B">
        <w:rPr>
          <w:rFonts w:eastAsiaTheme="minorEastAsia"/>
        </w:rPr>
        <w:t xml:space="preserve"> </w:t>
      </w:r>
      <w:r>
        <w:rPr>
          <w:rFonts w:eastAsiaTheme="minorEastAsia"/>
        </w:rPr>
        <w:t>from probability distribution</w:t>
      </w:r>
    </w:p>
    <w:p w14:paraId="280F441E" w14:textId="47C87B95" w:rsidR="00EC4F3B" w:rsidRPr="00C635DF" w:rsidRDefault="004F336B" w:rsidP="00E067E6">
      <w:pPr>
        <w:pStyle w:val="ListParagraph"/>
        <w:numPr>
          <w:ilvl w:val="0"/>
          <w:numId w:val="31"/>
        </w:numPr>
      </w:pPr>
      <w:r w:rsidRPr="00C635DF">
        <w:rPr>
          <w:rFonts w:eastAsiaTheme="minorEastAsia"/>
        </w:rPr>
        <w:t>From</w:t>
      </w:r>
      <w:r w:rsidR="007570C3">
        <w:rPr>
          <w:rFonts w:eastAsiaTheme="minorEastAsia"/>
        </w:rPr>
        <w:t xml:space="preserve"> for each observation</w:t>
      </w:r>
      <w:r w:rsidRPr="00C635DF">
        <w:rPr>
          <w:rFonts w:eastAsiaTheme="minorEastAsia"/>
        </w:rPr>
        <w:t xml:space="preserve"> 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k+1</m:t>
            </m:r>
          </m:sub>
          <m:sup>
            <m:r>
              <w:rPr>
                <w:rFonts w:ascii="Cambria Math" w:eastAsiaTheme="minorEastAsia" w:hAnsi="Cambria Math"/>
              </w:rPr>
              <m:t>i</m:t>
            </m:r>
          </m:sup>
        </m:sSubSup>
        <m:r>
          <w:rPr>
            <w:rFonts w:ascii="Cambria Math" w:eastAsiaTheme="minorEastAsia" w:hAnsi="Cambria Math"/>
          </w:rPr>
          <m:t xml:space="preserve"> </m:t>
        </m:r>
      </m:oMath>
      <w:r w:rsidR="002D4217" w:rsidRPr="00C635DF">
        <w:rPr>
          <w:rFonts w:eastAsiaTheme="minorEastAsia"/>
        </w:rPr>
        <w:t xml:space="preserve">update belief 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k+1</m:t>
            </m:r>
          </m:sub>
          <m:sup>
            <m:r>
              <w:rPr>
                <w:rFonts w:ascii="Cambria Math" w:eastAsiaTheme="minorEastAsia" w:hAnsi="Cambria Math"/>
              </w:rPr>
              <m:t>i</m:t>
            </m:r>
          </m:sup>
        </m:sSubSup>
      </m:oMath>
    </w:p>
    <w:p w14:paraId="1508762E" w14:textId="50861F4A" w:rsidR="009D4D1D" w:rsidRPr="00214669" w:rsidRDefault="002D4217" w:rsidP="00214669">
      <w:pPr>
        <w:pStyle w:val="ListParagraph"/>
        <w:numPr>
          <w:ilvl w:val="0"/>
          <w:numId w:val="31"/>
        </w:numPr>
      </w:pPr>
      <w:r>
        <w:rPr>
          <w:rFonts w:eastAsiaTheme="minorEastAsia"/>
        </w:rPr>
        <w:t xml:space="preserve">Calculate </w:t>
      </w:r>
      <w:r w:rsidR="00214669">
        <w:rPr>
          <w:rFonts w:eastAsiaTheme="minorEastAsia"/>
        </w:rPr>
        <w:t xml:space="preserve">expectancy 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  <m:ctrlPr>
              <w:rPr>
                <w:rFonts w:ascii="Cambria Math" w:eastAsiaTheme="minorEastAsia" w:hAnsi="Cambria Math"/>
              </w:rPr>
            </m:ctrlPr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+1</m:t>
                </m:r>
              </m:sub>
            </m:sSub>
            <m:r>
              <w:rPr>
                <w:rFonts w:ascii="Cambria Math" w:eastAsiaTheme="minorEastAsia" w:hAnsi="Cambria Math"/>
              </w:rPr>
              <m:t>ϵZ</m:t>
            </m:r>
          </m:sub>
        </m:sSub>
        <m:r>
          <w:rPr>
            <w:rFonts w:ascii="Cambria Math" w:eastAsiaTheme="minorEastAsia" w:hAnsi="Cambria Math"/>
          </w:rPr>
          <m:t>p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k+1</m:t>
            </m:r>
          </m:sub>
        </m:sSub>
        <m:r>
          <w:rPr>
            <w:rFonts w:ascii="Cambria Math" w:eastAsiaTheme="minorEastAsia" w:hAnsi="Cambria Math"/>
          </w:rPr>
          <m:t>|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)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τ</m:t>
            </m:r>
          </m:sub>
        </m:sSub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k+1</m:t>
            </m:r>
          </m:sub>
        </m:sSub>
        <m:r>
          <w:rPr>
            <w:rFonts w:ascii="Cambria Math" w:eastAsiaTheme="minorEastAsia" w:hAnsi="Cambria Math"/>
          </w:rPr>
          <m:t>|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k+1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 w:rsidR="00214669">
        <w:rPr>
          <w:rFonts w:eastAsiaTheme="minorEastAsia"/>
        </w:rPr>
        <w:t xml:space="preserve">  </w:t>
      </w:r>
      <w:bookmarkEnd w:id="1"/>
    </w:p>
    <w:p w14:paraId="446B3AC4" w14:textId="67B93489" w:rsidR="00214669" w:rsidRDefault="00214669" w:rsidP="00214669">
      <w:pPr>
        <w:pStyle w:val="ListParagraph"/>
        <w:numPr>
          <w:ilvl w:val="0"/>
          <w:numId w:val="31"/>
        </w:numPr>
      </w:pPr>
      <w:r>
        <w:rPr>
          <w:rFonts w:eastAsiaTheme="minorEastAsia"/>
        </w:rPr>
        <w:t xml:space="preserve">Add calculated </w:t>
      </w:r>
      <m:oMath>
        <m:r>
          <w:rPr>
            <w:rFonts w:ascii="Cambria Math" w:eastAsiaTheme="minorEastAsia" w:hAnsi="Cambria Math"/>
          </w:rPr>
          <m:t>r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/>
        </w:rPr>
        <w:t xml:space="preserve"> to the expectancy calculated in step 4.</w:t>
      </w:r>
    </w:p>
    <w:p w14:paraId="5CD37970" w14:textId="37E6943B" w:rsidR="009D4D1D" w:rsidRDefault="009D4D1D" w:rsidP="009D4D1D"/>
    <w:p w14:paraId="23D16D68" w14:textId="345EFDAF" w:rsidR="009D4D1D" w:rsidRDefault="009D4D1D" w:rsidP="009D4D1D"/>
    <w:p w14:paraId="3B36E051" w14:textId="434850AD" w:rsidR="009D4D1D" w:rsidRDefault="009D4D1D" w:rsidP="009D4D1D"/>
    <w:p w14:paraId="484BE11A" w14:textId="22077DA3" w:rsidR="009D4D1D" w:rsidRDefault="009D4D1D" w:rsidP="009D4D1D"/>
    <w:p w14:paraId="146B8BDE" w14:textId="77777777" w:rsidR="009D4D1D" w:rsidRPr="009B0620" w:rsidRDefault="009D4D1D" w:rsidP="009D4D1D"/>
    <w:p w14:paraId="1968EAE2" w14:textId="73F002D9" w:rsidR="009B0620" w:rsidRDefault="009B0620" w:rsidP="004861FB">
      <w:pPr>
        <w:pStyle w:val="ListParagraph"/>
        <w:numPr>
          <w:ilvl w:val="0"/>
          <w:numId w:val="30"/>
        </w:numPr>
      </w:pPr>
    </w:p>
    <w:p w14:paraId="1A3A3B25" w14:textId="5E08DCCC" w:rsidR="00911E70" w:rsidRPr="0091530C" w:rsidRDefault="004861FB" w:rsidP="004861FB">
      <w:pPr>
        <w:pStyle w:val="ListParagraph"/>
        <w:ind w:left="1440" w:firstLine="720"/>
        <w:rPr>
          <w:rtl/>
        </w:rPr>
      </w:pPr>
      <w:r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+1</m:t>
                </m:r>
              </m:sub>
            </m:sSub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  <m:limLow>
          <m:limLowPr>
            <m:ctrlPr>
              <w:rPr>
                <w:rFonts w:ascii="Cambria Math" w:eastAsiaTheme="minorEastAsia" w:hAnsi="Cambria Math"/>
                <w:i/>
              </w:rPr>
            </m:ctrlPr>
          </m:limLowPr>
          <m:e>
            <m:groupChr>
              <m:groupChrPr>
                <m:ctrlPr>
                  <w:rPr>
                    <w:rFonts w:ascii="Cambria Math" w:eastAsiaTheme="minorEastAsia" w:hAnsi="Cambria Math"/>
                    <w:i/>
                  </w:rPr>
                </m:ctrlPr>
              </m:groupChrPr>
              <m:e>
                <m:r>
                  <w:rPr>
                    <w:rFonts w:ascii="Cambria Math" w:eastAsiaTheme="minorEastAsia" w:hAnsi="Cambria Math"/>
                  </w:rPr>
                  <m:t>=</m:t>
                </m:r>
              </m:e>
            </m:groupChr>
          </m:e>
          <m:lim>
            <m:r>
              <w:rPr>
                <w:rFonts w:ascii="Cambria Math" w:eastAsiaTheme="minorEastAsia" w:hAnsi="Cambria Math"/>
              </w:rPr>
              <m:t>marginalization</m:t>
            </m:r>
          </m:lim>
        </m:limLow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  <m:ctrlPr>
              <w:rPr>
                <w:rFonts w:ascii="Cambria Math" w:eastAsiaTheme="minorEastAsia" w:hAnsi="Cambria Math"/>
              </w:rPr>
            </m:ctrlPr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  <m:r>
                  <w:rPr>
                    <w:rFonts w:ascii="Cambria Math" w:eastAsiaTheme="minorEastAsia" w:hAnsi="Cambria Math"/>
                  </w:rPr>
                  <m:t>+1</m:t>
                </m:r>
              </m:sub>
            </m:sSub>
            <m:r>
              <w:rPr>
                <w:rFonts w:ascii="Cambria Math" w:eastAsiaTheme="minorEastAsia" w:hAnsi="Cambria Math"/>
              </w:rPr>
              <m:t xml:space="preserve"> </m:t>
            </m:r>
          </m:sub>
        </m:sSub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+1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+1</m:t>
                </m:r>
              </m:sub>
            </m:sSub>
          </m:e>
          <m:e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</m:d>
      </m:oMath>
    </w:p>
    <w:p w14:paraId="7D1E9B34" w14:textId="22A532BE" w:rsidR="009B0620" w:rsidRDefault="009B0620" w:rsidP="004861FB">
      <w:pPr>
        <w:pStyle w:val="ListParagraph"/>
        <w:ind w:left="1440"/>
      </w:pPr>
    </w:p>
    <w:p w14:paraId="27D38539" w14:textId="77777777" w:rsidR="009D4D1D" w:rsidRDefault="009D4D1D" w:rsidP="004861FB">
      <w:pPr>
        <w:pStyle w:val="ListParagraph"/>
        <w:ind w:left="1440"/>
      </w:pPr>
    </w:p>
    <w:p w14:paraId="2D0B3A48" w14:textId="147AFCC5" w:rsidR="007270F6" w:rsidRPr="009D4D1D" w:rsidRDefault="00CE5E68" w:rsidP="009D4D1D">
      <w:pPr>
        <w:pStyle w:val="ListParagraph"/>
        <w:ind w:left="993" w:hanging="164"/>
        <w:rPr>
          <w:rFonts w:eastAsiaTheme="minorEastAsia"/>
        </w:rPr>
      </w:pPr>
      <m:oMathPara>
        <m:oMath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</w:rPr>
                <m:t>chain rule</m:t>
              </m:r>
            </m:lim>
          </m:limLow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+1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 </m:t>
              </m:r>
            </m:sub>
          </m:sSub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+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+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70F454AC" w14:textId="68614A16" w:rsidR="009D4D1D" w:rsidRDefault="009D4D1D" w:rsidP="004861FB">
      <w:pPr>
        <w:pStyle w:val="ListParagraph"/>
        <w:ind w:left="1440"/>
        <w:rPr>
          <w:rFonts w:eastAsiaTheme="minorEastAsia"/>
        </w:rPr>
      </w:pPr>
    </w:p>
    <w:p w14:paraId="776414B7" w14:textId="77777777" w:rsidR="009D4D1D" w:rsidRPr="0048765A" w:rsidRDefault="009D4D1D" w:rsidP="009D4D1D">
      <w:pPr>
        <w:pStyle w:val="ListParagraph"/>
        <w:ind w:left="993"/>
        <w:rPr>
          <w:rFonts w:eastAsiaTheme="minorEastAsia"/>
        </w:rPr>
      </w:pPr>
    </w:p>
    <w:p w14:paraId="03EDB9A0" w14:textId="17A72717" w:rsidR="00443C05" w:rsidRPr="00443C05" w:rsidRDefault="00CE5E68" w:rsidP="00443C05">
      <w:pPr>
        <w:pStyle w:val="ListParagraph"/>
        <w:ind w:left="567"/>
        <w:rPr>
          <w:rFonts w:eastAsiaTheme="minorEastAsia"/>
        </w:rPr>
      </w:pPr>
      <m:oMathPara>
        <m:oMath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</w:rPr>
                <m:t>markov</m:t>
              </m:r>
            </m:lim>
          </m:limLow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+1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 </m:t>
              </m:r>
            </m:sub>
          </m:sSub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+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+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+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</m:e>
          </m:d>
        </m:oMath>
      </m:oMathPara>
    </w:p>
    <w:p w14:paraId="1399CACA" w14:textId="13FB495A" w:rsidR="00233253" w:rsidRPr="00233253" w:rsidRDefault="00233253" w:rsidP="00233253">
      <w:pPr>
        <w:pStyle w:val="ListParagraph"/>
        <w:ind w:left="567"/>
        <w:rPr>
          <w:rFonts w:eastAsiaTheme="minorEastAsia"/>
        </w:rPr>
      </w:pPr>
    </w:p>
    <w:p w14:paraId="1DA49008" w14:textId="25D7103D" w:rsidR="00233253" w:rsidRDefault="00233253" w:rsidP="00333E2A">
      <w:pPr>
        <w:pStyle w:val="ListParagraph"/>
        <w:numPr>
          <w:ilvl w:val="0"/>
          <w:numId w:val="30"/>
        </w:numPr>
        <w:ind w:hanging="338"/>
        <w:rPr>
          <w:rFonts w:eastAsiaTheme="minorEastAsia"/>
        </w:rPr>
      </w:pPr>
    </w:p>
    <w:p w14:paraId="01C586A0" w14:textId="5CF6973A" w:rsidR="00D443DC" w:rsidRDefault="00333E2A" w:rsidP="00443C05">
      <w:pPr>
        <w:tabs>
          <w:tab w:val="left" w:pos="1270"/>
        </w:tabs>
        <w:ind w:left="1270" w:hanging="136"/>
      </w:pPr>
      <w:r>
        <w:rPr>
          <w:rFonts w:eastAsiaTheme="minorEastAsia"/>
        </w:rPr>
        <w:tab/>
      </w:r>
      <w:r w:rsidR="00E146A8">
        <w:rPr>
          <w:rFonts w:eastAsiaTheme="minorEastAsia"/>
        </w:rPr>
        <w:t>Fol</w:t>
      </w:r>
      <w:r w:rsidR="0065161A">
        <w:rPr>
          <w:rFonts w:eastAsiaTheme="minorEastAsia"/>
        </w:rPr>
        <w:t>l</w:t>
      </w:r>
      <w:r w:rsidR="00E146A8">
        <w:rPr>
          <w:rFonts w:eastAsiaTheme="minorEastAsia"/>
        </w:rPr>
        <w:t>owing the solutions abov</w:t>
      </w:r>
      <w:r w:rsidR="00443C05">
        <w:rPr>
          <w:rFonts w:eastAsiaTheme="minorEastAsia"/>
        </w:rPr>
        <w:t xml:space="preserve">e, we wrote an algorithm to compute </w:t>
      </w:r>
      <m:oMath>
        <m:r>
          <w:rPr>
            <w:rFonts w:ascii="Cambria Math" w:eastAsiaTheme="minorEastAsia" w:hAnsi="Cambria Math"/>
          </w:rPr>
          <m:t>p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k+1</m:t>
            </m:r>
          </m:sub>
        </m:sSub>
        <m:r>
          <w:rPr>
            <w:rFonts w:ascii="Cambria Math" w:eastAsiaTheme="minorEastAsia" w:hAnsi="Cambria Math"/>
          </w:rPr>
          <m:t>|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 w:rsidR="00443C05">
        <w:rPr>
          <w:rFonts w:eastAsiaTheme="minorEastAsia"/>
        </w:rPr>
        <w:t xml:space="preserve">, </w:t>
      </w:r>
      <w:r w:rsidR="00310485">
        <w:rPr>
          <w:rFonts w:eastAsiaTheme="minorEastAsia"/>
        </w:rPr>
        <w:t xml:space="preserve"> given tha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≐b[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]</m:t>
        </m:r>
      </m:oMath>
      <w:r w:rsidR="00310485">
        <w:rPr>
          <w:rFonts w:eastAsiaTheme="minorEastAsia"/>
        </w:rPr>
        <w:t xml:space="preserve"> </w:t>
      </w:r>
      <w:r w:rsidR="00A75EA7">
        <w:rPr>
          <w:rFonts w:eastAsiaTheme="minorEastAsia"/>
        </w:rPr>
        <w:t xml:space="preserve">, </w:t>
      </w:r>
      <w:r w:rsidR="00443C05">
        <w:rPr>
          <w:rFonts w:eastAsiaTheme="minorEastAsia"/>
        </w:rPr>
        <w:t xml:space="preserve">which results i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O</m:t>
            </m:r>
          </m:e>
          <m:sub>
            <m:r>
              <w:rPr>
                <w:rFonts w:ascii="Cambria Math" w:eastAsiaTheme="minorEastAsia" w:hAnsi="Cambria Math"/>
              </w:rPr>
              <m:t>z</m:t>
            </m:r>
          </m:sub>
        </m:sSub>
        <m:r>
          <w:rPr>
            <w:rFonts w:ascii="Cambria Math" w:eastAsiaTheme="minorEastAsia" w:hAnsi="Cambria Math"/>
          </w:rPr>
          <m:t>=O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e>
            </m:d>
          </m:e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p>
      </m:oMath>
    </w:p>
    <w:p w14:paraId="2F8EA514" w14:textId="1C46C839" w:rsidR="00443C05" w:rsidRDefault="00443C05" w:rsidP="00443C05">
      <w:pPr>
        <w:tabs>
          <w:tab w:val="left" w:pos="1270"/>
        </w:tabs>
        <w:ind w:left="1270" w:hanging="136"/>
        <w:jc w:val="center"/>
      </w:pPr>
      <w:r>
        <w:rPr>
          <w:noProof/>
        </w:rPr>
        <w:drawing>
          <wp:inline distT="0" distB="0" distL="0" distR="0" wp14:anchorId="627C04AD" wp14:editId="6632CBBA">
            <wp:extent cx="3627755" cy="3605915"/>
            <wp:effectExtent l="0" t="0" r="0" b="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52952" cy="3630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4CF85" w14:textId="29A38620" w:rsidR="00443C05" w:rsidRDefault="00443C05" w:rsidP="00A356AB">
      <w:pPr>
        <w:pStyle w:val="ListParagraph"/>
        <w:numPr>
          <w:ilvl w:val="0"/>
          <w:numId w:val="30"/>
        </w:numPr>
        <w:tabs>
          <w:tab w:val="left" w:pos="1270"/>
        </w:tabs>
      </w:pPr>
    </w:p>
    <w:p w14:paraId="5DCDDD00" w14:textId="65B9DA05" w:rsidR="00A356AB" w:rsidRPr="00B27256" w:rsidRDefault="00453C99" w:rsidP="00A356AB">
      <w:pPr>
        <w:tabs>
          <w:tab w:val="left" w:pos="1690"/>
        </w:tabs>
        <w:ind w:left="-504" w:firstLine="1008"/>
        <w:jc w:val="center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+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k+1</m:t>
                  </m:r>
                </m:sub>
              </m:sSub>
            </m:e>
          </m:d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</w:rPr>
                <m:t>bayes</m:t>
              </m:r>
            </m:lim>
          </m:limLow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+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+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</m:e>
              </m:d>
            </m:den>
          </m:f>
        </m:oMath>
      </m:oMathPara>
    </w:p>
    <w:p w14:paraId="3DA41E58" w14:textId="77777777" w:rsidR="00A356AB" w:rsidRPr="00515A25" w:rsidRDefault="00A356AB" w:rsidP="00A356AB">
      <w:pPr>
        <w:rPr>
          <w:rFonts w:eastAsiaTheme="minorEastAsia"/>
        </w:rPr>
      </w:pPr>
    </w:p>
    <w:p w14:paraId="5CAA18FF" w14:textId="764E6540" w:rsidR="009043AD" w:rsidRDefault="00A356AB" w:rsidP="00EC134F">
      <w:pPr>
        <w:tabs>
          <w:tab w:val="left" w:pos="2200"/>
        </w:tabs>
        <w:ind w:left="98" w:firstLine="154"/>
        <w:rPr>
          <w:rFonts w:eastAsiaTheme="minorEastAsia"/>
        </w:rPr>
      </w:pPr>
      <m:oMathPara>
        <m:oMath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</w:rPr>
                <m:t>markov &amp; same as 2(b)</m:t>
              </m:r>
            </m:lim>
          </m:limLow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+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Σ</m:t>
                  </m:r>
                  <m:ctrlPr>
                    <w:rPr>
                      <w:rFonts w:ascii="Cambria Math" w:eastAsiaTheme="minorEastAsia" w:hAnsi="Cambria Math"/>
                    </w:rPr>
                  </m:ctrlPr>
                </m:e>
                <m: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+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 xml:space="preserve"> </m:t>
                  </m:r>
                </m:sub>
              </m:sSub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+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+1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+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</m:e>
              </m:d>
            </m:den>
          </m:f>
        </m:oMath>
      </m:oMathPara>
    </w:p>
    <w:p w14:paraId="388F4322" w14:textId="77777777" w:rsidR="009043AD" w:rsidRDefault="009043AD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0978B1EC" w14:textId="77777777" w:rsidR="00EC134F" w:rsidRPr="00EC134F" w:rsidRDefault="00EC134F" w:rsidP="00EC134F">
      <w:pPr>
        <w:tabs>
          <w:tab w:val="left" w:pos="2200"/>
        </w:tabs>
        <w:ind w:left="98" w:firstLine="154"/>
      </w:pPr>
    </w:p>
    <w:p w14:paraId="0DCE433E" w14:textId="21DEF08F" w:rsidR="004B77A1" w:rsidRPr="00751719" w:rsidRDefault="00EC134F" w:rsidP="004B77A1">
      <w:pPr>
        <w:pStyle w:val="ListParagraph"/>
        <w:numPr>
          <w:ilvl w:val="0"/>
          <w:numId w:val="30"/>
        </w:numPr>
        <w:tabs>
          <w:tab w:val="left" w:pos="2200"/>
        </w:tabs>
      </w:pPr>
      <w:r>
        <w:tab/>
      </w:r>
      <w:r w:rsidRPr="00EC134F">
        <w:rPr>
          <w:rFonts w:eastAsiaTheme="minorEastAsia"/>
        </w:rPr>
        <w:tab/>
      </w:r>
    </w:p>
    <w:p w14:paraId="00BF6F1A" w14:textId="0F82CF9F" w:rsidR="00751719" w:rsidRPr="00751719" w:rsidRDefault="00751719" w:rsidP="00751719">
      <w:pPr>
        <w:pStyle w:val="ListParagraph"/>
        <w:tabs>
          <w:tab w:val="left" w:pos="2200"/>
        </w:tabs>
        <w:ind w:left="786"/>
        <w:rPr>
          <w:u w:val="single"/>
        </w:rPr>
      </w:pPr>
      <w:r w:rsidRPr="00751719">
        <w:rPr>
          <w:rFonts w:eastAsiaTheme="minorEastAsia"/>
          <w:u w:val="single"/>
        </w:rPr>
        <w:t>Numerator:</w:t>
      </w:r>
    </w:p>
    <w:p w14:paraId="3633EA43" w14:textId="23F6D3FF" w:rsidR="00B814F5" w:rsidRPr="004B77A1" w:rsidRDefault="004B77A1" w:rsidP="004B77A1">
      <w:pPr>
        <w:pStyle w:val="ListParagraph"/>
        <w:tabs>
          <w:tab w:val="left" w:pos="2200"/>
        </w:tabs>
        <w:ind w:left="786"/>
        <w:rPr>
          <w:rFonts w:eastAsiaTheme="minorEastAsia"/>
        </w:rPr>
      </w:pPr>
      <w:r>
        <w:rPr>
          <w:rFonts w:eastAsiaTheme="minorEastAsia"/>
        </w:rPr>
        <w:t>Computing</w:t>
      </w:r>
      <w:r>
        <w:t xml:space="preserve"> </w:t>
      </w:r>
      <m:oMath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+1</m:t>
                </m:r>
              </m:sub>
            </m:sSub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+1</m:t>
                </m:r>
              </m:sub>
            </m:sSub>
          </m:e>
        </m:d>
        <m:r>
          <w:rPr>
            <w:rFonts w:ascii="Cambria Math" w:eastAsiaTheme="minorEastAsia" w:hAnsi="Cambria Math"/>
          </w:rPr>
          <m:t>→O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</m:t>
            </m:r>
          </m:e>
        </m:d>
      </m:oMath>
    </w:p>
    <w:p w14:paraId="73FD9C3B" w14:textId="36EC1A59" w:rsidR="004B77A1" w:rsidRDefault="004B77A1" w:rsidP="004B77A1">
      <w:pPr>
        <w:pStyle w:val="ListParagraph"/>
        <w:tabs>
          <w:tab w:val="left" w:pos="2200"/>
        </w:tabs>
        <w:ind w:left="786"/>
        <w:rPr>
          <w:rFonts w:eastAsiaTheme="minorEastAsia"/>
        </w:rPr>
      </w:pPr>
      <w:r>
        <w:rPr>
          <w:rFonts w:eastAsiaTheme="minorEastAsia"/>
        </w:rPr>
        <w:t>Computing</w:t>
      </w:r>
      <w:r>
        <w:t xml:space="preserve"> </w:t>
      </w:r>
      <m:oMath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+1</m:t>
                </m:r>
              </m:sub>
            </m:sSub>
          </m: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</m:d>
        <m:r>
          <w:rPr>
            <w:rFonts w:ascii="Cambria Math" w:eastAsiaTheme="minorEastAsia" w:hAnsi="Cambria Math"/>
          </w:rPr>
          <m:t>→O(</m:t>
        </m:r>
        <m:r>
          <w:rPr>
            <w:rFonts w:ascii="Cambria Math" w:eastAsiaTheme="minorEastAsia" w:hAnsi="Cambria Math"/>
          </w:rPr>
          <m:t>|X|</m:t>
        </m:r>
        <m:r>
          <w:rPr>
            <w:rFonts w:ascii="Cambria Math" w:eastAsiaTheme="minorEastAsia" w:hAnsi="Cambria Math"/>
          </w:rPr>
          <m:t>)</m:t>
        </m:r>
      </m:oMath>
    </w:p>
    <w:p w14:paraId="65D8D5B2" w14:textId="7391FA09" w:rsidR="0005455E" w:rsidRDefault="0005455E" w:rsidP="0005455E">
      <w:pPr>
        <w:pStyle w:val="ListParagraph"/>
        <w:tabs>
          <w:tab w:val="left" w:pos="2200"/>
        </w:tabs>
        <w:ind w:left="786"/>
        <w:rPr>
          <w:rFonts w:eastAsiaTheme="minorEastAsia"/>
        </w:rPr>
      </w:pPr>
    </w:p>
    <w:p w14:paraId="42321871" w14:textId="7AD4F57C" w:rsidR="0005455E" w:rsidRPr="0005455E" w:rsidRDefault="0005455E" w:rsidP="0005455E">
      <w:pPr>
        <w:pStyle w:val="ListParagraph"/>
        <w:tabs>
          <w:tab w:val="left" w:pos="2200"/>
        </w:tabs>
        <w:ind w:left="786"/>
        <w:rPr>
          <w:rFonts w:eastAsiaTheme="minorEastAsia"/>
          <w:u w:val="single"/>
        </w:rPr>
      </w:pPr>
      <w:r w:rsidRPr="0005455E">
        <w:rPr>
          <w:rFonts w:eastAsiaTheme="minorEastAsia"/>
          <w:u w:val="single"/>
        </w:rPr>
        <w:t>Denominator:</w:t>
      </w:r>
    </w:p>
    <w:p w14:paraId="1ABBA7F1" w14:textId="0BBC6AA7" w:rsidR="000F4C13" w:rsidRDefault="000F4C13" w:rsidP="004B77A1">
      <w:pPr>
        <w:pStyle w:val="ListParagraph"/>
        <w:tabs>
          <w:tab w:val="left" w:pos="2200"/>
        </w:tabs>
        <w:ind w:left="786"/>
      </w:pPr>
      <w:r>
        <w:rPr>
          <w:rFonts w:eastAsiaTheme="minorEastAsia"/>
        </w:rPr>
        <w:t>Computing the denominator has the same computational complexity as in (2c)</w:t>
      </w:r>
    </w:p>
    <w:p w14:paraId="4F2FB347" w14:textId="2DAE2561" w:rsidR="004B77A1" w:rsidRPr="003456DA" w:rsidRDefault="00657DA4" w:rsidP="004B77A1">
      <w:pPr>
        <w:pStyle w:val="ListParagraph"/>
        <w:tabs>
          <w:tab w:val="left" w:pos="2200"/>
        </w:tabs>
        <w:ind w:left="786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→O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d>
        </m:oMath>
      </m:oMathPara>
    </w:p>
    <w:p w14:paraId="0CDCBA88" w14:textId="0AECA10B" w:rsidR="003456DA" w:rsidRDefault="003456DA" w:rsidP="004B77A1">
      <w:pPr>
        <w:pStyle w:val="ListParagraph"/>
        <w:tabs>
          <w:tab w:val="left" w:pos="2200"/>
        </w:tabs>
        <w:ind w:left="786"/>
        <w:rPr>
          <w:rFonts w:eastAsiaTheme="minorEastAsia"/>
        </w:rPr>
      </w:pPr>
    </w:p>
    <w:p w14:paraId="3B14A4C0" w14:textId="77777777" w:rsidR="008F4D43" w:rsidRDefault="003456DA" w:rsidP="004B77A1">
      <w:pPr>
        <w:pStyle w:val="ListParagraph"/>
        <w:tabs>
          <w:tab w:val="left" w:pos="2200"/>
        </w:tabs>
        <w:ind w:left="786"/>
        <w:rPr>
          <w:rFonts w:eastAsiaTheme="minorEastAsia"/>
        </w:rPr>
      </w:pPr>
      <w:r>
        <w:rPr>
          <w:rFonts w:eastAsiaTheme="minorEastAsia"/>
        </w:rPr>
        <w:t>Hence</w:t>
      </w:r>
      <w:r w:rsidR="008F4D43">
        <w:rPr>
          <w:rFonts w:eastAsiaTheme="minorEastAsia"/>
        </w:rPr>
        <w:t>:</w:t>
      </w:r>
    </w:p>
    <w:p w14:paraId="32EAC7DD" w14:textId="220133AB" w:rsidR="003456DA" w:rsidRPr="004B77A1" w:rsidRDefault="003456DA" w:rsidP="008F4D43">
      <w:pPr>
        <w:pStyle w:val="ListParagraph"/>
        <w:tabs>
          <w:tab w:val="left" w:pos="2200"/>
        </w:tabs>
        <w:ind w:left="786"/>
        <w:jc w:val="center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O</m:t>
              </m:r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w:rPr>
              <w:rFonts w:ascii="Cambria Math" w:eastAsiaTheme="minorEastAsia" w:hAnsi="Cambria Math"/>
            </w:rPr>
            <m:t>=O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</m:t>
              </m:r>
            </m:e>
          </m:d>
          <m:r>
            <w:rPr>
              <w:rFonts w:ascii="Cambria Math" w:eastAsiaTheme="minorEastAsia" w:hAnsi="Cambria Math"/>
            </w:rPr>
            <m:t>+O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+O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d>
          <m:r>
            <w:rPr>
              <w:rFonts w:ascii="Cambria Math" w:eastAsiaTheme="minorEastAsia" w:hAnsi="Cambria Math"/>
            </w:rPr>
            <m:t>=O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d>
        </m:oMath>
      </m:oMathPara>
    </w:p>
    <w:p w14:paraId="49F69489" w14:textId="03A08F24" w:rsidR="000F5379" w:rsidRDefault="000F5379" w:rsidP="000F5379">
      <w:pPr>
        <w:pStyle w:val="ListParagraph"/>
        <w:numPr>
          <w:ilvl w:val="0"/>
          <w:numId w:val="30"/>
        </w:numPr>
      </w:pPr>
    </w:p>
    <w:p w14:paraId="41A002DD" w14:textId="2EB30097" w:rsidR="000F5379" w:rsidRPr="006B0E56" w:rsidRDefault="000F5379" w:rsidP="000F5379">
      <w:pPr>
        <w:ind w:firstLine="72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,a</m:t>
              </m:r>
            </m:e>
          </m:d>
          <m:r>
            <w:rPr>
              <w:rFonts w:ascii="Cambria Math" w:hAnsi="Cambria Math"/>
            </w:rPr>
            <m:t>=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</m:d>
          <m: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b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log⁡</m:t>
          </m:r>
          <m:r>
            <w:rPr>
              <w:rFonts w:ascii="Cambria Math" w:hAnsi="Cambria Math"/>
            </w:rPr>
            <m:t>(b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14:paraId="4E174FAC" w14:textId="7B118F37" w:rsidR="00F25772" w:rsidRDefault="006B0E56" w:rsidP="00F25772">
      <w:pPr>
        <w:ind w:firstLine="720"/>
        <w:rPr>
          <w:rFonts w:eastAsiaTheme="minorEastAsia"/>
        </w:rPr>
      </w:pPr>
      <w:r>
        <w:t>Since the algorith</w:t>
      </w:r>
      <w:r w:rsidR="00C00ACC">
        <w:t xml:space="preserve">m runs over all the states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>=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</m:d>
      </m:oMath>
    </w:p>
    <w:p w14:paraId="0D28450F" w14:textId="77777777" w:rsidR="00F25772" w:rsidRPr="00F25772" w:rsidRDefault="00F25772" w:rsidP="00F25772">
      <w:pPr>
        <w:ind w:firstLine="720"/>
        <w:rPr>
          <w:rFonts w:eastAsiaTheme="minorEastAsia"/>
        </w:rPr>
      </w:pPr>
    </w:p>
    <w:p w14:paraId="10DC0097" w14:textId="68277022" w:rsidR="00F25772" w:rsidRDefault="00F25772" w:rsidP="00F25772">
      <w:pPr>
        <w:pStyle w:val="ListParagraph"/>
        <w:numPr>
          <w:ilvl w:val="0"/>
          <w:numId w:val="30"/>
        </w:numPr>
        <w:tabs>
          <w:tab w:val="left" w:pos="1307"/>
        </w:tabs>
      </w:pPr>
    </w:p>
    <w:p w14:paraId="4C05B4FF" w14:textId="715820D0" w:rsidR="00F25772" w:rsidRDefault="00F25772" w:rsidP="00F25772">
      <w:pPr>
        <w:ind w:firstLine="720"/>
      </w:pPr>
      <w:r>
        <w:t>Calculating the objective, we have:</w:t>
      </w:r>
    </w:p>
    <w:p w14:paraId="5CEFB43C" w14:textId="0EC525A2" w:rsidR="00F25772" w:rsidRPr="00097597" w:rsidRDefault="00C1076A" w:rsidP="00F25772">
      <w:pPr>
        <w:ind w:firstLine="72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J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ctrlPr>
                <w:rPr>
                  <w:rFonts w:ascii="Cambria Math" w:hAnsi="Cambria Math"/>
                </w:rPr>
              </m:ctrlP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k+1</m:t>
                  </m:r>
                </m:sub>
              </m:sSub>
              <m:r>
                <w:rPr>
                  <w:rFonts w:ascii="Cambria Math" w:hAnsi="Cambria Math"/>
                </w:rPr>
                <m:t>ϵZ</m:t>
              </m:r>
            </m:sub>
          </m:sSub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k+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r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>=</m:t>
          </m:r>
        </m:oMath>
      </m:oMathPara>
    </w:p>
    <w:p w14:paraId="1135198A" w14:textId="77777777" w:rsidR="00097597" w:rsidRPr="00E067E6" w:rsidRDefault="00097597" w:rsidP="00097597">
      <w:pPr>
        <w:pStyle w:val="ListParagraph"/>
        <w:ind w:left="786"/>
        <w:jc w:val="center"/>
      </w:pPr>
      <m:oMath>
        <m:r>
          <w:rPr>
            <w:rFonts w:ascii="Cambria Math" w:hAnsi="Cambria Math"/>
          </w:rPr>
          <m:t>=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  <m:ctrlPr>
              <w:rPr>
                <w:rFonts w:ascii="Cambria Math" w:eastAsiaTheme="minorEastAsia" w:hAnsi="Cambria Math"/>
              </w:rPr>
            </m:ctrlPr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+1</m:t>
                </m:r>
              </m:sub>
            </m:sSub>
            <m:r>
              <w:rPr>
                <w:rFonts w:ascii="Cambria Math" w:eastAsiaTheme="minorEastAsia" w:hAnsi="Cambria Math"/>
              </w:rPr>
              <m:t>ϵZ</m:t>
            </m:r>
          </m:sub>
        </m:sSub>
        <m:r>
          <w:rPr>
            <w:rFonts w:ascii="Cambria Math" w:eastAsiaTheme="minorEastAsia" w:hAnsi="Cambria Math"/>
          </w:rPr>
          <m:t>p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k+1</m:t>
            </m:r>
          </m:sub>
        </m:sSub>
        <m:r>
          <w:rPr>
            <w:rFonts w:ascii="Cambria Math" w:eastAsiaTheme="minorEastAsia" w:hAnsi="Cambria Math"/>
          </w:rPr>
          <m:t>|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)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τ</m:t>
            </m:r>
          </m:sub>
        </m:sSub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k+1</m:t>
            </m:r>
          </m:sub>
        </m:sSub>
        <m:r>
          <w:rPr>
            <w:rFonts w:ascii="Cambria Math" w:eastAsiaTheme="minorEastAsia" w:hAnsi="Cambria Math"/>
          </w:rPr>
          <m:t>|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k+1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/>
        </w:rPr>
        <w:t xml:space="preserve">  </w:t>
      </w:r>
    </w:p>
    <w:p w14:paraId="5DD961E7" w14:textId="4B8921D0" w:rsidR="003C3DCD" w:rsidRPr="005A4725" w:rsidRDefault="006D0E71" w:rsidP="003C3DCD">
      <w:pPr>
        <w:tabs>
          <w:tab w:val="left" w:pos="1568"/>
        </w:tabs>
        <w:rPr>
          <w:rFonts w:eastAsiaTheme="minorEastAsia"/>
        </w:rPr>
      </w:pPr>
      <w:r>
        <w:t xml:space="preserve">              </w:t>
      </w:r>
      <w:r w:rsidR="005A4725">
        <w:t>Running</w:t>
      </w:r>
      <w:r>
        <w:t xml:space="preserve"> over all observations</w:t>
      </w:r>
      <w:r w:rsidR="005A4725">
        <w:t xml:space="preserve">: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</m:oMath>
    </w:p>
    <w:p w14:paraId="66E3034C" w14:textId="4510D36C" w:rsidR="005A4725" w:rsidRPr="005A4725" w:rsidRDefault="005A4725" w:rsidP="005A2929">
      <w:pPr>
        <w:tabs>
          <w:tab w:val="left" w:pos="1568"/>
        </w:tabs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⇒O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J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</m:e>
              </m:d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O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</m:sSub>
          <m:r>
            <w:rPr>
              <w:rFonts w:ascii="Cambria Math" w:eastAsiaTheme="minorEastAsia" w:hAnsi="Cambria Math"/>
            </w:rPr>
            <m:t xml:space="preserve">+ 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Z</m:t>
              </m:r>
            </m:e>
          </m:d>
          <m:r>
            <w:rPr>
              <w:rFonts w:ascii="Cambria Math" w:eastAsiaTheme="minorEastAsia" w:hAnsi="Cambria Math"/>
            </w:rPr>
            <m:t>∙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z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sub>
                  </m:sSub>
                </m:e>
              </m:d>
            </m:e>
          </m:d>
          <m:r>
            <w:rPr>
              <w:rFonts w:ascii="Cambria Math" w:eastAsiaTheme="minorEastAsia" w:hAnsi="Cambria Math"/>
            </w:rPr>
            <m:t>=O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d>
              <m:r>
                <w:rPr>
                  <w:rFonts w:ascii="Cambria Math" w:eastAsiaTheme="minorEastAsia" w:hAnsi="Cambria Math"/>
                </w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d>
        </m:oMath>
      </m:oMathPara>
    </w:p>
    <w:sectPr w:rsidR="005A4725" w:rsidRPr="005A4725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40082F" w14:textId="77777777" w:rsidR="00833DCD" w:rsidRDefault="00833DCD" w:rsidP="00592E17">
      <w:pPr>
        <w:spacing w:after="0" w:line="240" w:lineRule="auto"/>
      </w:pPr>
      <w:r>
        <w:separator/>
      </w:r>
    </w:p>
  </w:endnote>
  <w:endnote w:type="continuationSeparator" w:id="0">
    <w:p w14:paraId="27680D1C" w14:textId="77777777" w:rsidR="00833DCD" w:rsidRDefault="00833DCD" w:rsidP="00592E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EA9C25" w14:textId="77777777" w:rsidR="00833DCD" w:rsidRDefault="00833DCD" w:rsidP="00592E17">
      <w:pPr>
        <w:spacing w:after="0" w:line="240" w:lineRule="auto"/>
      </w:pPr>
      <w:r>
        <w:separator/>
      </w:r>
    </w:p>
  </w:footnote>
  <w:footnote w:type="continuationSeparator" w:id="0">
    <w:p w14:paraId="182B621F" w14:textId="77777777" w:rsidR="00833DCD" w:rsidRDefault="00833DCD" w:rsidP="00592E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92A29"/>
    <w:multiLevelType w:val="hybridMultilevel"/>
    <w:tmpl w:val="722EBD0A"/>
    <w:lvl w:ilvl="0" w:tplc="86C0F158">
      <w:start w:val="1"/>
      <w:numFmt w:val="lowerRoman"/>
      <w:lvlText w:val="%1."/>
      <w:lvlJc w:val="left"/>
      <w:pPr>
        <w:ind w:left="1004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07BA4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31DDC"/>
    <w:multiLevelType w:val="hybridMultilevel"/>
    <w:tmpl w:val="6D0CBE68"/>
    <w:lvl w:ilvl="0" w:tplc="005400E4">
      <w:start w:val="1"/>
      <w:numFmt w:val="lowerLetter"/>
      <w:lvlText w:val="%1."/>
      <w:lvlJc w:val="left"/>
      <w:pPr>
        <w:ind w:left="643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0800131C"/>
    <w:multiLevelType w:val="hybridMultilevel"/>
    <w:tmpl w:val="3F2857CE"/>
    <w:lvl w:ilvl="0" w:tplc="B088F8B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080400"/>
    <w:multiLevelType w:val="hybridMultilevel"/>
    <w:tmpl w:val="8E84F490"/>
    <w:lvl w:ilvl="0" w:tplc="C1FA5094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1F3763" w:themeColor="accent1" w:themeShade="7F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FE479F"/>
    <w:multiLevelType w:val="hybridMultilevel"/>
    <w:tmpl w:val="FBAA6DD6"/>
    <w:lvl w:ilvl="0" w:tplc="6A303D2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446122"/>
    <w:multiLevelType w:val="hybridMultilevel"/>
    <w:tmpl w:val="A41C41E6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FD1955"/>
    <w:multiLevelType w:val="hybridMultilevel"/>
    <w:tmpl w:val="A41C41E6"/>
    <w:lvl w:ilvl="0" w:tplc="AA14514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000C7B"/>
    <w:multiLevelType w:val="hybridMultilevel"/>
    <w:tmpl w:val="B5C85BB8"/>
    <w:lvl w:ilvl="0" w:tplc="FBF0C4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03739F7"/>
    <w:multiLevelType w:val="hybridMultilevel"/>
    <w:tmpl w:val="003A2AC4"/>
    <w:lvl w:ilvl="0" w:tplc="C0529E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363C13"/>
    <w:multiLevelType w:val="hybridMultilevel"/>
    <w:tmpl w:val="57E2F99C"/>
    <w:lvl w:ilvl="0" w:tplc="243EDE8C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EA158A"/>
    <w:multiLevelType w:val="hybridMultilevel"/>
    <w:tmpl w:val="3D5ED04E"/>
    <w:lvl w:ilvl="0" w:tplc="0C8EE0EC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F74BAE"/>
    <w:multiLevelType w:val="hybridMultilevel"/>
    <w:tmpl w:val="A41C41E6"/>
    <w:lvl w:ilvl="0" w:tplc="FFFFFFFF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457594F"/>
    <w:multiLevelType w:val="hybridMultilevel"/>
    <w:tmpl w:val="6CE041CA"/>
    <w:lvl w:ilvl="0" w:tplc="97E23C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3B0851"/>
    <w:multiLevelType w:val="hybridMultilevel"/>
    <w:tmpl w:val="3E663D20"/>
    <w:lvl w:ilvl="0" w:tplc="C92419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F071DE"/>
    <w:multiLevelType w:val="hybridMultilevel"/>
    <w:tmpl w:val="811C6D98"/>
    <w:lvl w:ilvl="0" w:tplc="34449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AB079E"/>
    <w:multiLevelType w:val="hybridMultilevel"/>
    <w:tmpl w:val="9BAEFE00"/>
    <w:lvl w:ilvl="0" w:tplc="CF022152">
      <w:start w:val="3"/>
      <w:numFmt w:val="lowerLetter"/>
      <w:lvlText w:val="%1."/>
      <w:lvlJc w:val="left"/>
      <w:pPr>
        <w:ind w:left="1080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01A2357"/>
    <w:multiLevelType w:val="hybridMultilevel"/>
    <w:tmpl w:val="7B4A4F10"/>
    <w:lvl w:ilvl="0" w:tplc="AD54FA4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F453B9"/>
    <w:multiLevelType w:val="hybridMultilevel"/>
    <w:tmpl w:val="3078E30A"/>
    <w:lvl w:ilvl="0" w:tplc="F76C86C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002D03"/>
    <w:multiLevelType w:val="hybridMultilevel"/>
    <w:tmpl w:val="1332C01C"/>
    <w:lvl w:ilvl="0" w:tplc="E23829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BAB1D9A"/>
    <w:multiLevelType w:val="hybridMultilevel"/>
    <w:tmpl w:val="00C4B394"/>
    <w:lvl w:ilvl="0" w:tplc="ADE6FB9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5931736">
    <w:abstractNumId w:val="10"/>
  </w:num>
  <w:num w:numId="2" w16cid:durableId="876965357">
    <w:abstractNumId w:val="4"/>
  </w:num>
  <w:num w:numId="3" w16cid:durableId="314771016">
    <w:abstractNumId w:val="27"/>
  </w:num>
  <w:num w:numId="4" w16cid:durableId="2113744612">
    <w:abstractNumId w:val="11"/>
  </w:num>
  <w:num w:numId="5" w16cid:durableId="928345196">
    <w:abstractNumId w:val="6"/>
  </w:num>
  <w:num w:numId="6" w16cid:durableId="838810901">
    <w:abstractNumId w:val="12"/>
  </w:num>
  <w:num w:numId="7" w16cid:durableId="1636645684">
    <w:abstractNumId w:val="24"/>
  </w:num>
  <w:num w:numId="8" w16cid:durableId="1245914869">
    <w:abstractNumId w:val="7"/>
  </w:num>
  <w:num w:numId="9" w16cid:durableId="614794183">
    <w:abstractNumId w:val="5"/>
  </w:num>
  <w:num w:numId="10" w16cid:durableId="1907913538">
    <w:abstractNumId w:val="19"/>
  </w:num>
  <w:num w:numId="11" w16cid:durableId="1425611991">
    <w:abstractNumId w:val="1"/>
  </w:num>
  <w:num w:numId="12" w16cid:durableId="191649759">
    <w:abstractNumId w:val="8"/>
  </w:num>
  <w:num w:numId="13" w16cid:durableId="1010638362">
    <w:abstractNumId w:val="17"/>
  </w:num>
  <w:num w:numId="14" w16cid:durableId="144054271">
    <w:abstractNumId w:val="3"/>
  </w:num>
  <w:num w:numId="15" w16cid:durableId="2034990745">
    <w:abstractNumId w:val="14"/>
  </w:num>
  <w:num w:numId="16" w16cid:durableId="1022435039">
    <w:abstractNumId w:val="23"/>
  </w:num>
  <w:num w:numId="17" w16cid:durableId="1949770979">
    <w:abstractNumId w:val="22"/>
  </w:num>
  <w:num w:numId="18" w16cid:durableId="696320359">
    <w:abstractNumId w:val="15"/>
  </w:num>
  <w:num w:numId="19" w16cid:durableId="1671103230">
    <w:abstractNumId w:val="28"/>
  </w:num>
  <w:num w:numId="20" w16cid:durableId="258946690">
    <w:abstractNumId w:val="13"/>
  </w:num>
  <w:num w:numId="21" w16cid:durableId="667944003">
    <w:abstractNumId w:val="9"/>
  </w:num>
  <w:num w:numId="22" w16cid:durableId="431318142">
    <w:abstractNumId w:val="20"/>
  </w:num>
  <w:num w:numId="23" w16cid:durableId="514464720">
    <w:abstractNumId w:val="0"/>
  </w:num>
  <w:num w:numId="24" w16cid:durableId="1295326525">
    <w:abstractNumId w:val="16"/>
  </w:num>
  <w:num w:numId="25" w16cid:durableId="1547335830">
    <w:abstractNumId w:val="30"/>
  </w:num>
  <w:num w:numId="26" w16cid:durableId="462506157">
    <w:abstractNumId w:val="25"/>
  </w:num>
  <w:num w:numId="27" w16cid:durableId="615524711">
    <w:abstractNumId w:val="2"/>
  </w:num>
  <w:num w:numId="28" w16cid:durableId="568426089">
    <w:abstractNumId w:val="21"/>
  </w:num>
  <w:num w:numId="29" w16cid:durableId="2070223812">
    <w:abstractNumId w:val="26"/>
  </w:num>
  <w:num w:numId="30" w16cid:durableId="1839033668">
    <w:abstractNumId w:val="18"/>
  </w:num>
  <w:num w:numId="31" w16cid:durableId="189492137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mwqAUAukSg4iwAAAA="/>
  </w:docVars>
  <w:rsids>
    <w:rsidRoot w:val="00B93F8D"/>
    <w:rsid w:val="00000176"/>
    <w:rsid w:val="00001FD6"/>
    <w:rsid w:val="00003693"/>
    <w:rsid w:val="00003C76"/>
    <w:rsid w:val="000154FC"/>
    <w:rsid w:val="00015F85"/>
    <w:rsid w:val="00020467"/>
    <w:rsid w:val="000236C2"/>
    <w:rsid w:val="00023DB1"/>
    <w:rsid w:val="000246A4"/>
    <w:rsid w:val="0002517B"/>
    <w:rsid w:val="000276DE"/>
    <w:rsid w:val="000277B5"/>
    <w:rsid w:val="00032762"/>
    <w:rsid w:val="00032CB7"/>
    <w:rsid w:val="0003520E"/>
    <w:rsid w:val="00040E73"/>
    <w:rsid w:val="000428CA"/>
    <w:rsid w:val="000459DE"/>
    <w:rsid w:val="00046F42"/>
    <w:rsid w:val="000530EA"/>
    <w:rsid w:val="0005455E"/>
    <w:rsid w:val="0005693B"/>
    <w:rsid w:val="000575E1"/>
    <w:rsid w:val="00060018"/>
    <w:rsid w:val="000643D0"/>
    <w:rsid w:val="000735C5"/>
    <w:rsid w:val="00075625"/>
    <w:rsid w:val="00076E4D"/>
    <w:rsid w:val="000836BE"/>
    <w:rsid w:val="00085473"/>
    <w:rsid w:val="000857EB"/>
    <w:rsid w:val="00087976"/>
    <w:rsid w:val="00092C7D"/>
    <w:rsid w:val="00092CE2"/>
    <w:rsid w:val="00092DB6"/>
    <w:rsid w:val="000931AD"/>
    <w:rsid w:val="000944E8"/>
    <w:rsid w:val="00095CE0"/>
    <w:rsid w:val="00097597"/>
    <w:rsid w:val="000A126E"/>
    <w:rsid w:val="000A26BE"/>
    <w:rsid w:val="000A2A5A"/>
    <w:rsid w:val="000A5BB8"/>
    <w:rsid w:val="000A6558"/>
    <w:rsid w:val="000B012B"/>
    <w:rsid w:val="000B7457"/>
    <w:rsid w:val="000C1135"/>
    <w:rsid w:val="000C15CE"/>
    <w:rsid w:val="000C2559"/>
    <w:rsid w:val="000D0F24"/>
    <w:rsid w:val="000D0F71"/>
    <w:rsid w:val="000D16C2"/>
    <w:rsid w:val="000D27CB"/>
    <w:rsid w:val="000D4D3A"/>
    <w:rsid w:val="000D59BB"/>
    <w:rsid w:val="000D6C1C"/>
    <w:rsid w:val="000D76E9"/>
    <w:rsid w:val="000E36DE"/>
    <w:rsid w:val="000E3DA0"/>
    <w:rsid w:val="000E517F"/>
    <w:rsid w:val="000E5AC3"/>
    <w:rsid w:val="000F0059"/>
    <w:rsid w:val="000F06E3"/>
    <w:rsid w:val="000F4320"/>
    <w:rsid w:val="000F4C13"/>
    <w:rsid w:val="000F5379"/>
    <w:rsid w:val="000F554B"/>
    <w:rsid w:val="000F70C6"/>
    <w:rsid w:val="000F7907"/>
    <w:rsid w:val="000F7F89"/>
    <w:rsid w:val="001041F2"/>
    <w:rsid w:val="001069D1"/>
    <w:rsid w:val="00112A69"/>
    <w:rsid w:val="001131B2"/>
    <w:rsid w:val="001173F7"/>
    <w:rsid w:val="001202F4"/>
    <w:rsid w:val="00126F69"/>
    <w:rsid w:val="0013161C"/>
    <w:rsid w:val="00132B58"/>
    <w:rsid w:val="001338EC"/>
    <w:rsid w:val="00136455"/>
    <w:rsid w:val="00137513"/>
    <w:rsid w:val="00142882"/>
    <w:rsid w:val="00146433"/>
    <w:rsid w:val="001479A4"/>
    <w:rsid w:val="001521CB"/>
    <w:rsid w:val="001565E4"/>
    <w:rsid w:val="00156760"/>
    <w:rsid w:val="001625CB"/>
    <w:rsid w:val="001634C1"/>
    <w:rsid w:val="0016479F"/>
    <w:rsid w:val="00165F25"/>
    <w:rsid w:val="0017394F"/>
    <w:rsid w:val="00173F52"/>
    <w:rsid w:val="00175E4F"/>
    <w:rsid w:val="00186493"/>
    <w:rsid w:val="0019175B"/>
    <w:rsid w:val="001932ED"/>
    <w:rsid w:val="0019384A"/>
    <w:rsid w:val="00194CE4"/>
    <w:rsid w:val="001950DF"/>
    <w:rsid w:val="001957A2"/>
    <w:rsid w:val="001A050D"/>
    <w:rsid w:val="001A0CA5"/>
    <w:rsid w:val="001A0D3C"/>
    <w:rsid w:val="001A4315"/>
    <w:rsid w:val="001A554A"/>
    <w:rsid w:val="001A5B2C"/>
    <w:rsid w:val="001A5D84"/>
    <w:rsid w:val="001A5E20"/>
    <w:rsid w:val="001A6325"/>
    <w:rsid w:val="001B085F"/>
    <w:rsid w:val="001B1566"/>
    <w:rsid w:val="001B6950"/>
    <w:rsid w:val="001C0251"/>
    <w:rsid w:val="001C2EA6"/>
    <w:rsid w:val="001C30AB"/>
    <w:rsid w:val="001C477B"/>
    <w:rsid w:val="001C4FD1"/>
    <w:rsid w:val="001D0085"/>
    <w:rsid w:val="001E16B8"/>
    <w:rsid w:val="001E1B62"/>
    <w:rsid w:val="001E3A60"/>
    <w:rsid w:val="001E402F"/>
    <w:rsid w:val="001E7648"/>
    <w:rsid w:val="001F16D6"/>
    <w:rsid w:val="001F1E2E"/>
    <w:rsid w:val="00200651"/>
    <w:rsid w:val="00205E8F"/>
    <w:rsid w:val="00210C3D"/>
    <w:rsid w:val="002112A5"/>
    <w:rsid w:val="00212AE7"/>
    <w:rsid w:val="00214176"/>
    <w:rsid w:val="00214669"/>
    <w:rsid w:val="002179A8"/>
    <w:rsid w:val="00221CB9"/>
    <w:rsid w:val="00222045"/>
    <w:rsid w:val="0022334B"/>
    <w:rsid w:val="0022398D"/>
    <w:rsid w:val="0022508C"/>
    <w:rsid w:val="00226055"/>
    <w:rsid w:val="00230E28"/>
    <w:rsid w:val="00233253"/>
    <w:rsid w:val="0023372C"/>
    <w:rsid w:val="00233EA0"/>
    <w:rsid w:val="00234972"/>
    <w:rsid w:val="00235F57"/>
    <w:rsid w:val="002362BD"/>
    <w:rsid w:val="00241434"/>
    <w:rsid w:val="00241773"/>
    <w:rsid w:val="0024431B"/>
    <w:rsid w:val="00244FC4"/>
    <w:rsid w:val="0024537F"/>
    <w:rsid w:val="00251AF0"/>
    <w:rsid w:val="00252F2D"/>
    <w:rsid w:val="00253FB6"/>
    <w:rsid w:val="00257493"/>
    <w:rsid w:val="00262B9B"/>
    <w:rsid w:val="00263A8D"/>
    <w:rsid w:val="00264D86"/>
    <w:rsid w:val="00267DD4"/>
    <w:rsid w:val="00267F93"/>
    <w:rsid w:val="002707CE"/>
    <w:rsid w:val="0027223F"/>
    <w:rsid w:val="002746E0"/>
    <w:rsid w:val="00277B03"/>
    <w:rsid w:val="00281BEE"/>
    <w:rsid w:val="00282AC9"/>
    <w:rsid w:val="00285753"/>
    <w:rsid w:val="0028790F"/>
    <w:rsid w:val="00290815"/>
    <w:rsid w:val="0029135E"/>
    <w:rsid w:val="002919F4"/>
    <w:rsid w:val="00291D3F"/>
    <w:rsid w:val="00292DAB"/>
    <w:rsid w:val="002955F9"/>
    <w:rsid w:val="0029590E"/>
    <w:rsid w:val="002A4F70"/>
    <w:rsid w:val="002A5B53"/>
    <w:rsid w:val="002B27FC"/>
    <w:rsid w:val="002B299B"/>
    <w:rsid w:val="002B327A"/>
    <w:rsid w:val="002C4C5E"/>
    <w:rsid w:val="002C554E"/>
    <w:rsid w:val="002C71A7"/>
    <w:rsid w:val="002C7C6C"/>
    <w:rsid w:val="002D1534"/>
    <w:rsid w:val="002D4217"/>
    <w:rsid w:val="002D6E45"/>
    <w:rsid w:val="002D715D"/>
    <w:rsid w:val="002D73E7"/>
    <w:rsid w:val="002D7F15"/>
    <w:rsid w:val="002E04DF"/>
    <w:rsid w:val="002E1DC9"/>
    <w:rsid w:val="002E41E6"/>
    <w:rsid w:val="002E4C65"/>
    <w:rsid w:val="002F2350"/>
    <w:rsid w:val="002F4F78"/>
    <w:rsid w:val="002F726C"/>
    <w:rsid w:val="00301F6A"/>
    <w:rsid w:val="00310485"/>
    <w:rsid w:val="0031277C"/>
    <w:rsid w:val="003127D6"/>
    <w:rsid w:val="003147E4"/>
    <w:rsid w:val="003205B1"/>
    <w:rsid w:val="00320B40"/>
    <w:rsid w:val="003231B6"/>
    <w:rsid w:val="00324122"/>
    <w:rsid w:val="003279A0"/>
    <w:rsid w:val="003313E0"/>
    <w:rsid w:val="003315B9"/>
    <w:rsid w:val="00333E2A"/>
    <w:rsid w:val="003344DA"/>
    <w:rsid w:val="00334934"/>
    <w:rsid w:val="003371D0"/>
    <w:rsid w:val="0034201F"/>
    <w:rsid w:val="00343340"/>
    <w:rsid w:val="00343FA7"/>
    <w:rsid w:val="00344898"/>
    <w:rsid w:val="003456DA"/>
    <w:rsid w:val="00351EA1"/>
    <w:rsid w:val="00355547"/>
    <w:rsid w:val="003564B6"/>
    <w:rsid w:val="00357946"/>
    <w:rsid w:val="003635D9"/>
    <w:rsid w:val="00365E13"/>
    <w:rsid w:val="00365F68"/>
    <w:rsid w:val="003708B2"/>
    <w:rsid w:val="00371CF6"/>
    <w:rsid w:val="003721F4"/>
    <w:rsid w:val="00372889"/>
    <w:rsid w:val="00373B7A"/>
    <w:rsid w:val="00382A03"/>
    <w:rsid w:val="00383A67"/>
    <w:rsid w:val="00386D36"/>
    <w:rsid w:val="003879D4"/>
    <w:rsid w:val="00394DB6"/>
    <w:rsid w:val="003A361D"/>
    <w:rsid w:val="003B0443"/>
    <w:rsid w:val="003B341C"/>
    <w:rsid w:val="003B6364"/>
    <w:rsid w:val="003B6BC5"/>
    <w:rsid w:val="003C3DCD"/>
    <w:rsid w:val="003C4A94"/>
    <w:rsid w:val="003D1936"/>
    <w:rsid w:val="003D65C5"/>
    <w:rsid w:val="003E0056"/>
    <w:rsid w:val="003E0274"/>
    <w:rsid w:val="003E0CC1"/>
    <w:rsid w:val="003E2AA5"/>
    <w:rsid w:val="003E6935"/>
    <w:rsid w:val="003E6E45"/>
    <w:rsid w:val="003E6ED9"/>
    <w:rsid w:val="003F4567"/>
    <w:rsid w:val="003F5B66"/>
    <w:rsid w:val="003F6224"/>
    <w:rsid w:val="00402362"/>
    <w:rsid w:val="00402446"/>
    <w:rsid w:val="00410336"/>
    <w:rsid w:val="00412781"/>
    <w:rsid w:val="0041511B"/>
    <w:rsid w:val="0041555B"/>
    <w:rsid w:val="00415A12"/>
    <w:rsid w:val="00416D1F"/>
    <w:rsid w:val="00421DAE"/>
    <w:rsid w:val="004229D3"/>
    <w:rsid w:val="00422C47"/>
    <w:rsid w:val="00423DA8"/>
    <w:rsid w:val="00426D10"/>
    <w:rsid w:val="00432A43"/>
    <w:rsid w:val="00433257"/>
    <w:rsid w:val="00434C0C"/>
    <w:rsid w:val="0044168D"/>
    <w:rsid w:val="004434E1"/>
    <w:rsid w:val="00443B3C"/>
    <w:rsid w:val="00443C05"/>
    <w:rsid w:val="004449A9"/>
    <w:rsid w:val="00446471"/>
    <w:rsid w:val="00452179"/>
    <w:rsid w:val="00453C99"/>
    <w:rsid w:val="004568F1"/>
    <w:rsid w:val="00457612"/>
    <w:rsid w:val="00457B92"/>
    <w:rsid w:val="0046372A"/>
    <w:rsid w:val="00464F8C"/>
    <w:rsid w:val="00465F67"/>
    <w:rsid w:val="004708B8"/>
    <w:rsid w:val="004717B1"/>
    <w:rsid w:val="004725A9"/>
    <w:rsid w:val="004729DE"/>
    <w:rsid w:val="0047476D"/>
    <w:rsid w:val="00476A6E"/>
    <w:rsid w:val="00476E9B"/>
    <w:rsid w:val="004774FF"/>
    <w:rsid w:val="0047785C"/>
    <w:rsid w:val="00481F9B"/>
    <w:rsid w:val="0048295A"/>
    <w:rsid w:val="00483CD2"/>
    <w:rsid w:val="00483DE9"/>
    <w:rsid w:val="00486121"/>
    <w:rsid w:val="004861FB"/>
    <w:rsid w:val="0048765A"/>
    <w:rsid w:val="0049324D"/>
    <w:rsid w:val="00495928"/>
    <w:rsid w:val="0049793B"/>
    <w:rsid w:val="004A1D98"/>
    <w:rsid w:val="004A4706"/>
    <w:rsid w:val="004A5F99"/>
    <w:rsid w:val="004A692A"/>
    <w:rsid w:val="004A69F2"/>
    <w:rsid w:val="004A7505"/>
    <w:rsid w:val="004B0250"/>
    <w:rsid w:val="004B7792"/>
    <w:rsid w:val="004B77A1"/>
    <w:rsid w:val="004B7F7D"/>
    <w:rsid w:val="004C0EFB"/>
    <w:rsid w:val="004C1B10"/>
    <w:rsid w:val="004C28C1"/>
    <w:rsid w:val="004C36E2"/>
    <w:rsid w:val="004C3B34"/>
    <w:rsid w:val="004C5204"/>
    <w:rsid w:val="004C72BA"/>
    <w:rsid w:val="004D52D6"/>
    <w:rsid w:val="004D7397"/>
    <w:rsid w:val="004E3895"/>
    <w:rsid w:val="004E66D4"/>
    <w:rsid w:val="004E6757"/>
    <w:rsid w:val="004E6BCB"/>
    <w:rsid w:val="004E788D"/>
    <w:rsid w:val="004F0387"/>
    <w:rsid w:val="004F0524"/>
    <w:rsid w:val="004F10B6"/>
    <w:rsid w:val="004F336B"/>
    <w:rsid w:val="004F5754"/>
    <w:rsid w:val="004F633A"/>
    <w:rsid w:val="00501D24"/>
    <w:rsid w:val="005049E4"/>
    <w:rsid w:val="00504C2D"/>
    <w:rsid w:val="0050554C"/>
    <w:rsid w:val="00515A25"/>
    <w:rsid w:val="0052169B"/>
    <w:rsid w:val="00521E5C"/>
    <w:rsid w:val="0052212A"/>
    <w:rsid w:val="005275B0"/>
    <w:rsid w:val="005305C7"/>
    <w:rsid w:val="005309DD"/>
    <w:rsid w:val="0053233F"/>
    <w:rsid w:val="005339CF"/>
    <w:rsid w:val="005403BD"/>
    <w:rsid w:val="00541BCD"/>
    <w:rsid w:val="00542612"/>
    <w:rsid w:val="00543841"/>
    <w:rsid w:val="0054398C"/>
    <w:rsid w:val="00544ABC"/>
    <w:rsid w:val="005471BC"/>
    <w:rsid w:val="00550634"/>
    <w:rsid w:val="0055144F"/>
    <w:rsid w:val="005523BA"/>
    <w:rsid w:val="00552998"/>
    <w:rsid w:val="005674C5"/>
    <w:rsid w:val="00575337"/>
    <w:rsid w:val="00577DB6"/>
    <w:rsid w:val="005804E2"/>
    <w:rsid w:val="00581BA4"/>
    <w:rsid w:val="00581F7F"/>
    <w:rsid w:val="0058222C"/>
    <w:rsid w:val="005841BA"/>
    <w:rsid w:val="005862E2"/>
    <w:rsid w:val="00587938"/>
    <w:rsid w:val="00590AB8"/>
    <w:rsid w:val="00592DBF"/>
    <w:rsid w:val="00592E17"/>
    <w:rsid w:val="005944A4"/>
    <w:rsid w:val="005962E9"/>
    <w:rsid w:val="00597E5B"/>
    <w:rsid w:val="005A138B"/>
    <w:rsid w:val="005A2929"/>
    <w:rsid w:val="005A2A1F"/>
    <w:rsid w:val="005A3753"/>
    <w:rsid w:val="005A4725"/>
    <w:rsid w:val="005A62CC"/>
    <w:rsid w:val="005B0BBE"/>
    <w:rsid w:val="005B3909"/>
    <w:rsid w:val="005B570E"/>
    <w:rsid w:val="005B7A23"/>
    <w:rsid w:val="005C26EA"/>
    <w:rsid w:val="005C4A6A"/>
    <w:rsid w:val="005C5C7D"/>
    <w:rsid w:val="005E0DB9"/>
    <w:rsid w:val="005E3F77"/>
    <w:rsid w:val="005E50F2"/>
    <w:rsid w:val="005E593C"/>
    <w:rsid w:val="005E5ECF"/>
    <w:rsid w:val="005E60D8"/>
    <w:rsid w:val="005E6A9A"/>
    <w:rsid w:val="005F43E2"/>
    <w:rsid w:val="005F47B1"/>
    <w:rsid w:val="005F4C94"/>
    <w:rsid w:val="005F5BCC"/>
    <w:rsid w:val="006003C7"/>
    <w:rsid w:val="00603C98"/>
    <w:rsid w:val="00603F57"/>
    <w:rsid w:val="006041C9"/>
    <w:rsid w:val="0060431F"/>
    <w:rsid w:val="0060730A"/>
    <w:rsid w:val="006111A5"/>
    <w:rsid w:val="00612199"/>
    <w:rsid w:val="00615BCA"/>
    <w:rsid w:val="00620AC7"/>
    <w:rsid w:val="00622BFA"/>
    <w:rsid w:val="0062342D"/>
    <w:rsid w:val="00623735"/>
    <w:rsid w:val="00624D00"/>
    <w:rsid w:val="00625936"/>
    <w:rsid w:val="00626029"/>
    <w:rsid w:val="00630B28"/>
    <w:rsid w:val="00630BFD"/>
    <w:rsid w:val="006312AB"/>
    <w:rsid w:val="00632F82"/>
    <w:rsid w:val="00634783"/>
    <w:rsid w:val="00640A91"/>
    <w:rsid w:val="00642FC3"/>
    <w:rsid w:val="006436B0"/>
    <w:rsid w:val="00643B59"/>
    <w:rsid w:val="0064606E"/>
    <w:rsid w:val="00651128"/>
    <w:rsid w:val="0065161A"/>
    <w:rsid w:val="006520C0"/>
    <w:rsid w:val="00657DA4"/>
    <w:rsid w:val="006602E7"/>
    <w:rsid w:val="00661C5E"/>
    <w:rsid w:val="00661E44"/>
    <w:rsid w:val="00662C9E"/>
    <w:rsid w:val="00663CCB"/>
    <w:rsid w:val="00667DE2"/>
    <w:rsid w:val="006723B9"/>
    <w:rsid w:val="0067600D"/>
    <w:rsid w:val="0068158C"/>
    <w:rsid w:val="00685817"/>
    <w:rsid w:val="00690A54"/>
    <w:rsid w:val="006913D2"/>
    <w:rsid w:val="006932FD"/>
    <w:rsid w:val="00696767"/>
    <w:rsid w:val="006A4BBA"/>
    <w:rsid w:val="006B0986"/>
    <w:rsid w:val="006B0AFE"/>
    <w:rsid w:val="006B0E56"/>
    <w:rsid w:val="006B2CFA"/>
    <w:rsid w:val="006B6C49"/>
    <w:rsid w:val="006C102D"/>
    <w:rsid w:val="006C2A49"/>
    <w:rsid w:val="006C4CD4"/>
    <w:rsid w:val="006C4E3B"/>
    <w:rsid w:val="006C6176"/>
    <w:rsid w:val="006C6AF9"/>
    <w:rsid w:val="006C7FEA"/>
    <w:rsid w:val="006D0E71"/>
    <w:rsid w:val="006D10E3"/>
    <w:rsid w:val="006D7228"/>
    <w:rsid w:val="006E08C4"/>
    <w:rsid w:val="006E0E51"/>
    <w:rsid w:val="006E1974"/>
    <w:rsid w:val="006E26DC"/>
    <w:rsid w:val="006E5228"/>
    <w:rsid w:val="006F0480"/>
    <w:rsid w:val="006F2357"/>
    <w:rsid w:val="006F2627"/>
    <w:rsid w:val="006F3246"/>
    <w:rsid w:val="006F3CAF"/>
    <w:rsid w:val="00703507"/>
    <w:rsid w:val="00705755"/>
    <w:rsid w:val="00710722"/>
    <w:rsid w:val="00716CA9"/>
    <w:rsid w:val="007207F6"/>
    <w:rsid w:val="007224E8"/>
    <w:rsid w:val="00726507"/>
    <w:rsid w:val="00726CED"/>
    <w:rsid w:val="007270F6"/>
    <w:rsid w:val="007272AB"/>
    <w:rsid w:val="007305DC"/>
    <w:rsid w:val="00732266"/>
    <w:rsid w:val="00732FE1"/>
    <w:rsid w:val="00733B0E"/>
    <w:rsid w:val="00734BA5"/>
    <w:rsid w:val="00734EEF"/>
    <w:rsid w:val="00742348"/>
    <w:rsid w:val="0074254D"/>
    <w:rsid w:val="0074270C"/>
    <w:rsid w:val="0074508E"/>
    <w:rsid w:val="00747ABD"/>
    <w:rsid w:val="00751719"/>
    <w:rsid w:val="007526E6"/>
    <w:rsid w:val="007570C3"/>
    <w:rsid w:val="00757541"/>
    <w:rsid w:val="00757F0F"/>
    <w:rsid w:val="00760D8D"/>
    <w:rsid w:val="00763C82"/>
    <w:rsid w:val="00766F49"/>
    <w:rsid w:val="00770D3B"/>
    <w:rsid w:val="00770EAE"/>
    <w:rsid w:val="00771C29"/>
    <w:rsid w:val="00772085"/>
    <w:rsid w:val="00772B47"/>
    <w:rsid w:val="007736F6"/>
    <w:rsid w:val="0077534A"/>
    <w:rsid w:val="007803C8"/>
    <w:rsid w:val="00780563"/>
    <w:rsid w:val="00781BDF"/>
    <w:rsid w:val="00783252"/>
    <w:rsid w:val="00783416"/>
    <w:rsid w:val="00783E7F"/>
    <w:rsid w:val="00784C7B"/>
    <w:rsid w:val="007873E4"/>
    <w:rsid w:val="00790CBE"/>
    <w:rsid w:val="007910E9"/>
    <w:rsid w:val="0079222C"/>
    <w:rsid w:val="00792B00"/>
    <w:rsid w:val="00792B30"/>
    <w:rsid w:val="007957F9"/>
    <w:rsid w:val="007A07A9"/>
    <w:rsid w:val="007A1332"/>
    <w:rsid w:val="007A18DA"/>
    <w:rsid w:val="007A30E9"/>
    <w:rsid w:val="007A5D20"/>
    <w:rsid w:val="007A646A"/>
    <w:rsid w:val="007A7A45"/>
    <w:rsid w:val="007A7A70"/>
    <w:rsid w:val="007B05F4"/>
    <w:rsid w:val="007B0F7B"/>
    <w:rsid w:val="007B10B4"/>
    <w:rsid w:val="007B1C53"/>
    <w:rsid w:val="007B25B8"/>
    <w:rsid w:val="007B6B16"/>
    <w:rsid w:val="007C5C43"/>
    <w:rsid w:val="007C6D32"/>
    <w:rsid w:val="007C6D5F"/>
    <w:rsid w:val="007C7881"/>
    <w:rsid w:val="007D124E"/>
    <w:rsid w:val="007D1892"/>
    <w:rsid w:val="007D1B76"/>
    <w:rsid w:val="007D2818"/>
    <w:rsid w:val="007D3A92"/>
    <w:rsid w:val="007D5266"/>
    <w:rsid w:val="007D57B5"/>
    <w:rsid w:val="007D6A7A"/>
    <w:rsid w:val="007E12C4"/>
    <w:rsid w:val="007E1439"/>
    <w:rsid w:val="007F05EC"/>
    <w:rsid w:val="007F6A9C"/>
    <w:rsid w:val="00800451"/>
    <w:rsid w:val="00800B14"/>
    <w:rsid w:val="0080127A"/>
    <w:rsid w:val="00801EBD"/>
    <w:rsid w:val="00803305"/>
    <w:rsid w:val="00805FFB"/>
    <w:rsid w:val="00813419"/>
    <w:rsid w:val="008134DF"/>
    <w:rsid w:val="00814160"/>
    <w:rsid w:val="0082713B"/>
    <w:rsid w:val="00827C05"/>
    <w:rsid w:val="00833DCD"/>
    <w:rsid w:val="008343CB"/>
    <w:rsid w:val="008356DE"/>
    <w:rsid w:val="00837D6E"/>
    <w:rsid w:val="0084046C"/>
    <w:rsid w:val="00840E5E"/>
    <w:rsid w:val="0084149B"/>
    <w:rsid w:val="0084153B"/>
    <w:rsid w:val="00843826"/>
    <w:rsid w:val="0084551A"/>
    <w:rsid w:val="008504E1"/>
    <w:rsid w:val="00851581"/>
    <w:rsid w:val="0085361E"/>
    <w:rsid w:val="00854974"/>
    <w:rsid w:val="008568A5"/>
    <w:rsid w:val="0086177E"/>
    <w:rsid w:val="00861F17"/>
    <w:rsid w:val="008620C1"/>
    <w:rsid w:val="0086232A"/>
    <w:rsid w:val="008634E5"/>
    <w:rsid w:val="008641E9"/>
    <w:rsid w:val="008662B7"/>
    <w:rsid w:val="00870BFD"/>
    <w:rsid w:val="00872D60"/>
    <w:rsid w:val="00872FE2"/>
    <w:rsid w:val="008735FB"/>
    <w:rsid w:val="00876AA5"/>
    <w:rsid w:val="008848B7"/>
    <w:rsid w:val="00886620"/>
    <w:rsid w:val="0089046D"/>
    <w:rsid w:val="00896A38"/>
    <w:rsid w:val="008A3C04"/>
    <w:rsid w:val="008A6CC1"/>
    <w:rsid w:val="008A6FE6"/>
    <w:rsid w:val="008A71BC"/>
    <w:rsid w:val="008B434E"/>
    <w:rsid w:val="008B5DD3"/>
    <w:rsid w:val="008B619E"/>
    <w:rsid w:val="008C0F65"/>
    <w:rsid w:val="008C13AE"/>
    <w:rsid w:val="008C3842"/>
    <w:rsid w:val="008D326F"/>
    <w:rsid w:val="008D3C34"/>
    <w:rsid w:val="008D6BFC"/>
    <w:rsid w:val="008D7728"/>
    <w:rsid w:val="008E30C5"/>
    <w:rsid w:val="008E6021"/>
    <w:rsid w:val="008E701D"/>
    <w:rsid w:val="008E7C70"/>
    <w:rsid w:val="008F0124"/>
    <w:rsid w:val="008F4D43"/>
    <w:rsid w:val="008F52C3"/>
    <w:rsid w:val="008F7080"/>
    <w:rsid w:val="008F7EC3"/>
    <w:rsid w:val="009043AD"/>
    <w:rsid w:val="0090617C"/>
    <w:rsid w:val="00907938"/>
    <w:rsid w:val="00911E70"/>
    <w:rsid w:val="00914622"/>
    <w:rsid w:val="0091530C"/>
    <w:rsid w:val="0091597F"/>
    <w:rsid w:val="009162A6"/>
    <w:rsid w:val="009213D6"/>
    <w:rsid w:val="009218D7"/>
    <w:rsid w:val="009273E0"/>
    <w:rsid w:val="009309B8"/>
    <w:rsid w:val="00930C88"/>
    <w:rsid w:val="00931BFC"/>
    <w:rsid w:val="00932242"/>
    <w:rsid w:val="00940047"/>
    <w:rsid w:val="00940923"/>
    <w:rsid w:val="00942742"/>
    <w:rsid w:val="00943AE9"/>
    <w:rsid w:val="00946F18"/>
    <w:rsid w:val="00947C4B"/>
    <w:rsid w:val="00950927"/>
    <w:rsid w:val="00950EA7"/>
    <w:rsid w:val="00952003"/>
    <w:rsid w:val="0095254B"/>
    <w:rsid w:val="00953635"/>
    <w:rsid w:val="009541CA"/>
    <w:rsid w:val="00957E49"/>
    <w:rsid w:val="00960095"/>
    <w:rsid w:val="009613D3"/>
    <w:rsid w:val="00965AEA"/>
    <w:rsid w:val="009676C2"/>
    <w:rsid w:val="0097526C"/>
    <w:rsid w:val="00975808"/>
    <w:rsid w:val="00975E1B"/>
    <w:rsid w:val="00977071"/>
    <w:rsid w:val="0097774B"/>
    <w:rsid w:val="00980F8B"/>
    <w:rsid w:val="00985496"/>
    <w:rsid w:val="0099049C"/>
    <w:rsid w:val="00990AF7"/>
    <w:rsid w:val="00991BD2"/>
    <w:rsid w:val="00996299"/>
    <w:rsid w:val="00997B92"/>
    <w:rsid w:val="009A0610"/>
    <w:rsid w:val="009A3216"/>
    <w:rsid w:val="009A5772"/>
    <w:rsid w:val="009A5F9C"/>
    <w:rsid w:val="009A6C3C"/>
    <w:rsid w:val="009B0620"/>
    <w:rsid w:val="009B1E4A"/>
    <w:rsid w:val="009B2848"/>
    <w:rsid w:val="009B5A9B"/>
    <w:rsid w:val="009B61D7"/>
    <w:rsid w:val="009B73BD"/>
    <w:rsid w:val="009C7106"/>
    <w:rsid w:val="009C7D21"/>
    <w:rsid w:val="009D1362"/>
    <w:rsid w:val="009D4D1D"/>
    <w:rsid w:val="009D5B72"/>
    <w:rsid w:val="009D7019"/>
    <w:rsid w:val="009E0D1C"/>
    <w:rsid w:val="009E14E2"/>
    <w:rsid w:val="009E2EC6"/>
    <w:rsid w:val="009E3D6A"/>
    <w:rsid w:val="009E4300"/>
    <w:rsid w:val="009E439B"/>
    <w:rsid w:val="009E4BB7"/>
    <w:rsid w:val="009E4BFD"/>
    <w:rsid w:val="009E5F48"/>
    <w:rsid w:val="009E7024"/>
    <w:rsid w:val="009F3543"/>
    <w:rsid w:val="009F49BA"/>
    <w:rsid w:val="009F4DCE"/>
    <w:rsid w:val="009F4FBB"/>
    <w:rsid w:val="009F7F78"/>
    <w:rsid w:val="00A07A33"/>
    <w:rsid w:val="00A12FF7"/>
    <w:rsid w:val="00A134B2"/>
    <w:rsid w:val="00A1381D"/>
    <w:rsid w:val="00A15E69"/>
    <w:rsid w:val="00A20448"/>
    <w:rsid w:val="00A22C61"/>
    <w:rsid w:val="00A23774"/>
    <w:rsid w:val="00A26315"/>
    <w:rsid w:val="00A302DB"/>
    <w:rsid w:val="00A30CAE"/>
    <w:rsid w:val="00A3397A"/>
    <w:rsid w:val="00A356AB"/>
    <w:rsid w:val="00A410EF"/>
    <w:rsid w:val="00A43871"/>
    <w:rsid w:val="00A4794D"/>
    <w:rsid w:val="00A53DEE"/>
    <w:rsid w:val="00A547AC"/>
    <w:rsid w:val="00A547AF"/>
    <w:rsid w:val="00A54D7D"/>
    <w:rsid w:val="00A65A12"/>
    <w:rsid w:val="00A721E1"/>
    <w:rsid w:val="00A7224C"/>
    <w:rsid w:val="00A72477"/>
    <w:rsid w:val="00A74212"/>
    <w:rsid w:val="00A746B4"/>
    <w:rsid w:val="00A75AC3"/>
    <w:rsid w:val="00A75EA7"/>
    <w:rsid w:val="00A76195"/>
    <w:rsid w:val="00A82746"/>
    <w:rsid w:val="00A8425A"/>
    <w:rsid w:val="00A87118"/>
    <w:rsid w:val="00A87FCD"/>
    <w:rsid w:val="00A937DA"/>
    <w:rsid w:val="00A94E2E"/>
    <w:rsid w:val="00A975B7"/>
    <w:rsid w:val="00AA179F"/>
    <w:rsid w:val="00AA28C1"/>
    <w:rsid w:val="00AA3D6A"/>
    <w:rsid w:val="00AA5311"/>
    <w:rsid w:val="00AA6028"/>
    <w:rsid w:val="00AB06DA"/>
    <w:rsid w:val="00AB3FB0"/>
    <w:rsid w:val="00AB4EEF"/>
    <w:rsid w:val="00AB635E"/>
    <w:rsid w:val="00AB6CD7"/>
    <w:rsid w:val="00AC64F9"/>
    <w:rsid w:val="00AD1F1C"/>
    <w:rsid w:val="00AD24C6"/>
    <w:rsid w:val="00AD3ED6"/>
    <w:rsid w:val="00AD56A6"/>
    <w:rsid w:val="00AD7184"/>
    <w:rsid w:val="00AE3126"/>
    <w:rsid w:val="00AE38C3"/>
    <w:rsid w:val="00AE4DBA"/>
    <w:rsid w:val="00AE60EA"/>
    <w:rsid w:val="00AE78B3"/>
    <w:rsid w:val="00AF163A"/>
    <w:rsid w:val="00AF3C55"/>
    <w:rsid w:val="00AF6136"/>
    <w:rsid w:val="00B013F6"/>
    <w:rsid w:val="00B02134"/>
    <w:rsid w:val="00B022D9"/>
    <w:rsid w:val="00B108F6"/>
    <w:rsid w:val="00B10FF4"/>
    <w:rsid w:val="00B12917"/>
    <w:rsid w:val="00B1685D"/>
    <w:rsid w:val="00B16A02"/>
    <w:rsid w:val="00B17308"/>
    <w:rsid w:val="00B17808"/>
    <w:rsid w:val="00B22B2F"/>
    <w:rsid w:val="00B24B86"/>
    <w:rsid w:val="00B25FCB"/>
    <w:rsid w:val="00B27256"/>
    <w:rsid w:val="00B278A8"/>
    <w:rsid w:val="00B32C91"/>
    <w:rsid w:val="00B35009"/>
    <w:rsid w:val="00B35C83"/>
    <w:rsid w:val="00B369A0"/>
    <w:rsid w:val="00B45321"/>
    <w:rsid w:val="00B4623D"/>
    <w:rsid w:val="00B463E1"/>
    <w:rsid w:val="00B5237D"/>
    <w:rsid w:val="00B55B78"/>
    <w:rsid w:val="00B56A74"/>
    <w:rsid w:val="00B63B4E"/>
    <w:rsid w:val="00B63D77"/>
    <w:rsid w:val="00B66663"/>
    <w:rsid w:val="00B747B6"/>
    <w:rsid w:val="00B74A37"/>
    <w:rsid w:val="00B76F50"/>
    <w:rsid w:val="00B77C06"/>
    <w:rsid w:val="00B814F5"/>
    <w:rsid w:val="00B82EDB"/>
    <w:rsid w:val="00B835C1"/>
    <w:rsid w:val="00B83827"/>
    <w:rsid w:val="00B83B22"/>
    <w:rsid w:val="00B86BD5"/>
    <w:rsid w:val="00B87B44"/>
    <w:rsid w:val="00B901DF"/>
    <w:rsid w:val="00B93F8D"/>
    <w:rsid w:val="00BA20CB"/>
    <w:rsid w:val="00BA28DF"/>
    <w:rsid w:val="00BA3070"/>
    <w:rsid w:val="00BA7865"/>
    <w:rsid w:val="00BB0B47"/>
    <w:rsid w:val="00BB4715"/>
    <w:rsid w:val="00BB5692"/>
    <w:rsid w:val="00BB7DCF"/>
    <w:rsid w:val="00BC3EDC"/>
    <w:rsid w:val="00BC46AA"/>
    <w:rsid w:val="00BC4A31"/>
    <w:rsid w:val="00BC5023"/>
    <w:rsid w:val="00BC5389"/>
    <w:rsid w:val="00BD005E"/>
    <w:rsid w:val="00BD1BAF"/>
    <w:rsid w:val="00BD4418"/>
    <w:rsid w:val="00BD496F"/>
    <w:rsid w:val="00BD7AD6"/>
    <w:rsid w:val="00BE0155"/>
    <w:rsid w:val="00BE50B5"/>
    <w:rsid w:val="00BF0668"/>
    <w:rsid w:val="00BF11EB"/>
    <w:rsid w:val="00BF4413"/>
    <w:rsid w:val="00BF4E72"/>
    <w:rsid w:val="00BF6547"/>
    <w:rsid w:val="00BF77D1"/>
    <w:rsid w:val="00BF7AA4"/>
    <w:rsid w:val="00C00092"/>
    <w:rsid w:val="00C009DE"/>
    <w:rsid w:val="00C00ACC"/>
    <w:rsid w:val="00C00FD2"/>
    <w:rsid w:val="00C01DF3"/>
    <w:rsid w:val="00C05A24"/>
    <w:rsid w:val="00C06DDD"/>
    <w:rsid w:val="00C07686"/>
    <w:rsid w:val="00C07CA4"/>
    <w:rsid w:val="00C1076A"/>
    <w:rsid w:val="00C10933"/>
    <w:rsid w:val="00C115DE"/>
    <w:rsid w:val="00C1180B"/>
    <w:rsid w:val="00C14F7D"/>
    <w:rsid w:val="00C22356"/>
    <w:rsid w:val="00C2412C"/>
    <w:rsid w:val="00C334CA"/>
    <w:rsid w:val="00C37903"/>
    <w:rsid w:val="00C41B91"/>
    <w:rsid w:val="00C43694"/>
    <w:rsid w:val="00C463A5"/>
    <w:rsid w:val="00C47AE8"/>
    <w:rsid w:val="00C47EB5"/>
    <w:rsid w:val="00C51627"/>
    <w:rsid w:val="00C536CD"/>
    <w:rsid w:val="00C54069"/>
    <w:rsid w:val="00C545D1"/>
    <w:rsid w:val="00C55CDC"/>
    <w:rsid w:val="00C56FF4"/>
    <w:rsid w:val="00C61D71"/>
    <w:rsid w:val="00C62393"/>
    <w:rsid w:val="00C6296B"/>
    <w:rsid w:val="00C635DF"/>
    <w:rsid w:val="00C64347"/>
    <w:rsid w:val="00C644A9"/>
    <w:rsid w:val="00C64D01"/>
    <w:rsid w:val="00C7020B"/>
    <w:rsid w:val="00C733C7"/>
    <w:rsid w:val="00C7422F"/>
    <w:rsid w:val="00C7444E"/>
    <w:rsid w:val="00C75DEB"/>
    <w:rsid w:val="00C77D2B"/>
    <w:rsid w:val="00C8065E"/>
    <w:rsid w:val="00C85034"/>
    <w:rsid w:val="00C86E68"/>
    <w:rsid w:val="00C87AEF"/>
    <w:rsid w:val="00C91354"/>
    <w:rsid w:val="00C91463"/>
    <w:rsid w:val="00C91944"/>
    <w:rsid w:val="00C974EC"/>
    <w:rsid w:val="00CA39DA"/>
    <w:rsid w:val="00CA50CC"/>
    <w:rsid w:val="00CB2C58"/>
    <w:rsid w:val="00CB34AF"/>
    <w:rsid w:val="00CC43AE"/>
    <w:rsid w:val="00CC586F"/>
    <w:rsid w:val="00CC7B64"/>
    <w:rsid w:val="00CD29AD"/>
    <w:rsid w:val="00CE0FFF"/>
    <w:rsid w:val="00CE173B"/>
    <w:rsid w:val="00CE5E2B"/>
    <w:rsid w:val="00CE5E68"/>
    <w:rsid w:val="00CE7174"/>
    <w:rsid w:val="00CF0124"/>
    <w:rsid w:val="00CF093B"/>
    <w:rsid w:val="00CF47AC"/>
    <w:rsid w:val="00CF79FC"/>
    <w:rsid w:val="00D00679"/>
    <w:rsid w:val="00D00AB0"/>
    <w:rsid w:val="00D00DC4"/>
    <w:rsid w:val="00D04F36"/>
    <w:rsid w:val="00D07DC0"/>
    <w:rsid w:val="00D1090F"/>
    <w:rsid w:val="00D12556"/>
    <w:rsid w:val="00D13D9A"/>
    <w:rsid w:val="00D14425"/>
    <w:rsid w:val="00D166A9"/>
    <w:rsid w:val="00D16E34"/>
    <w:rsid w:val="00D22046"/>
    <w:rsid w:val="00D23524"/>
    <w:rsid w:val="00D26856"/>
    <w:rsid w:val="00D30C12"/>
    <w:rsid w:val="00D30D03"/>
    <w:rsid w:val="00D314A2"/>
    <w:rsid w:val="00D421E3"/>
    <w:rsid w:val="00D443DC"/>
    <w:rsid w:val="00D44E58"/>
    <w:rsid w:val="00D464E7"/>
    <w:rsid w:val="00D476C3"/>
    <w:rsid w:val="00D519DE"/>
    <w:rsid w:val="00D56685"/>
    <w:rsid w:val="00D57C17"/>
    <w:rsid w:val="00D623AC"/>
    <w:rsid w:val="00D625DF"/>
    <w:rsid w:val="00D63610"/>
    <w:rsid w:val="00D638EB"/>
    <w:rsid w:val="00D66501"/>
    <w:rsid w:val="00D672C2"/>
    <w:rsid w:val="00D7408B"/>
    <w:rsid w:val="00D74D3C"/>
    <w:rsid w:val="00D756B0"/>
    <w:rsid w:val="00D75F6B"/>
    <w:rsid w:val="00D7756B"/>
    <w:rsid w:val="00D77844"/>
    <w:rsid w:val="00D82C5F"/>
    <w:rsid w:val="00D84B36"/>
    <w:rsid w:val="00D86396"/>
    <w:rsid w:val="00D87096"/>
    <w:rsid w:val="00D931BC"/>
    <w:rsid w:val="00D938B0"/>
    <w:rsid w:val="00D94BB8"/>
    <w:rsid w:val="00D94FB3"/>
    <w:rsid w:val="00D96666"/>
    <w:rsid w:val="00DA0BD8"/>
    <w:rsid w:val="00DA3867"/>
    <w:rsid w:val="00DA6031"/>
    <w:rsid w:val="00DB022E"/>
    <w:rsid w:val="00DB343D"/>
    <w:rsid w:val="00DB3EF9"/>
    <w:rsid w:val="00DB46B3"/>
    <w:rsid w:val="00DB6312"/>
    <w:rsid w:val="00DB6480"/>
    <w:rsid w:val="00DB68E4"/>
    <w:rsid w:val="00DC03BE"/>
    <w:rsid w:val="00DC23C5"/>
    <w:rsid w:val="00DC2B0E"/>
    <w:rsid w:val="00DC375B"/>
    <w:rsid w:val="00DC438A"/>
    <w:rsid w:val="00DC4393"/>
    <w:rsid w:val="00DC4C39"/>
    <w:rsid w:val="00DD1C7A"/>
    <w:rsid w:val="00DD457F"/>
    <w:rsid w:val="00DD5D7A"/>
    <w:rsid w:val="00DD73E2"/>
    <w:rsid w:val="00DE52AB"/>
    <w:rsid w:val="00DE67FE"/>
    <w:rsid w:val="00DE69DE"/>
    <w:rsid w:val="00DE6AEF"/>
    <w:rsid w:val="00DE7CA9"/>
    <w:rsid w:val="00DF68C5"/>
    <w:rsid w:val="00E00675"/>
    <w:rsid w:val="00E01713"/>
    <w:rsid w:val="00E0603D"/>
    <w:rsid w:val="00E067E6"/>
    <w:rsid w:val="00E074FA"/>
    <w:rsid w:val="00E07DA6"/>
    <w:rsid w:val="00E14421"/>
    <w:rsid w:val="00E146A8"/>
    <w:rsid w:val="00E16992"/>
    <w:rsid w:val="00E240BD"/>
    <w:rsid w:val="00E262AF"/>
    <w:rsid w:val="00E31CA7"/>
    <w:rsid w:val="00E330CA"/>
    <w:rsid w:val="00E3354C"/>
    <w:rsid w:val="00E33A36"/>
    <w:rsid w:val="00E371AE"/>
    <w:rsid w:val="00E37D59"/>
    <w:rsid w:val="00E43053"/>
    <w:rsid w:val="00E504CE"/>
    <w:rsid w:val="00E507A5"/>
    <w:rsid w:val="00E5136A"/>
    <w:rsid w:val="00E54022"/>
    <w:rsid w:val="00E5663C"/>
    <w:rsid w:val="00E56B0B"/>
    <w:rsid w:val="00E57E7C"/>
    <w:rsid w:val="00E6001D"/>
    <w:rsid w:val="00E63611"/>
    <w:rsid w:val="00E63797"/>
    <w:rsid w:val="00E63C9C"/>
    <w:rsid w:val="00E63EC7"/>
    <w:rsid w:val="00E66554"/>
    <w:rsid w:val="00E70DA2"/>
    <w:rsid w:val="00E75BE8"/>
    <w:rsid w:val="00E77443"/>
    <w:rsid w:val="00E80933"/>
    <w:rsid w:val="00E8530D"/>
    <w:rsid w:val="00E85DB5"/>
    <w:rsid w:val="00E904B8"/>
    <w:rsid w:val="00E907FA"/>
    <w:rsid w:val="00E910DB"/>
    <w:rsid w:val="00E920C5"/>
    <w:rsid w:val="00EA2AC6"/>
    <w:rsid w:val="00EA2DD9"/>
    <w:rsid w:val="00EA74A1"/>
    <w:rsid w:val="00EB245C"/>
    <w:rsid w:val="00EB2965"/>
    <w:rsid w:val="00EB6681"/>
    <w:rsid w:val="00EB7E81"/>
    <w:rsid w:val="00EC134F"/>
    <w:rsid w:val="00EC1A00"/>
    <w:rsid w:val="00EC4F3B"/>
    <w:rsid w:val="00EC60AF"/>
    <w:rsid w:val="00EC677D"/>
    <w:rsid w:val="00EC68C2"/>
    <w:rsid w:val="00ED103B"/>
    <w:rsid w:val="00ED20E7"/>
    <w:rsid w:val="00ED5AB7"/>
    <w:rsid w:val="00ED5B4F"/>
    <w:rsid w:val="00ED7A57"/>
    <w:rsid w:val="00EE049C"/>
    <w:rsid w:val="00EE1E31"/>
    <w:rsid w:val="00EE4880"/>
    <w:rsid w:val="00EE5620"/>
    <w:rsid w:val="00EE64FA"/>
    <w:rsid w:val="00EF1223"/>
    <w:rsid w:val="00EF2E0F"/>
    <w:rsid w:val="00EF42E7"/>
    <w:rsid w:val="00EF7113"/>
    <w:rsid w:val="00F05F77"/>
    <w:rsid w:val="00F069CD"/>
    <w:rsid w:val="00F073D3"/>
    <w:rsid w:val="00F17E29"/>
    <w:rsid w:val="00F20FD5"/>
    <w:rsid w:val="00F22B9D"/>
    <w:rsid w:val="00F233C6"/>
    <w:rsid w:val="00F23478"/>
    <w:rsid w:val="00F247F4"/>
    <w:rsid w:val="00F25772"/>
    <w:rsid w:val="00F26359"/>
    <w:rsid w:val="00F26991"/>
    <w:rsid w:val="00F27B6A"/>
    <w:rsid w:val="00F32FF4"/>
    <w:rsid w:val="00F41B50"/>
    <w:rsid w:val="00F43964"/>
    <w:rsid w:val="00F549A7"/>
    <w:rsid w:val="00F573BF"/>
    <w:rsid w:val="00F61151"/>
    <w:rsid w:val="00F65983"/>
    <w:rsid w:val="00F66444"/>
    <w:rsid w:val="00F66AA2"/>
    <w:rsid w:val="00F710BA"/>
    <w:rsid w:val="00F72EA2"/>
    <w:rsid w:val="00F73B64"/>
    <w:rsid w:val="00F76634"/>
    <w:rsid w:val="00F8099B"/>
    <w:rsid w:val="00F80A7D"/>
    <w:rsid w:val="00F91E29"/>
    <w:rsid w:val="00F92E90"/>
    <w:rsid w:val="00F932C1"/>
    <w:rsid w:val="00F935D7"/>
    <w:rsid w:val="00F9361F"/>
    <w:rsid w:val="00F96FDD"/>
    <w:rsid w:val="00FA06D3"/>
    <w:rsid w:val="00FA6CB7"/>
    <w:rsid w:val="00FA7387"/>
    <w:rsid w:val="00FA7A7E"/>
    <w:rsid w:val="00FB3131"/>
    <w:rsid w:val="00FB3D1A"/>
    <w:rsid w:val="00FB519C"/>
    <w:rsid w:val="00FB6A8C"/>
    <w:rsid w:val="00FC2E77"/>
    <w:rsid w:val="00FC3C59"/>
    <w:rsid w:val="00FC3D45"/>
    <w:rsid w:val="00FC621C"/>
    <w:rsid w:val="00FD0EAD"/>
    <w:rsid w:val="00FD3803"/>
    <w:rsid w:val="00FD5D1C"/>
    <w:rsid w:val="00FD77C1"/>
    <w:rsid w:val="00FE1AF1"/>
    <w:rsid w:val="00FE22B3"/>
    <w:rsid w:val="00FE5E6B"/>
    <w:rsid w:val="00FE6308"/>
    <w:rsid w:val="00FF28FA"/>
    <w:rsid w:val="00FF3E42"/>
    <w:rsid w:val="00FF4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A7D"/>
  </w:style>
  <w:style w:type="paragraph" w:styleId="Heading1">
    <w:name w:val="heading 1"/>
    <w:basedOn w:val="Normal"/>
    <w:next w:val="Normal"/>
    <w:link w:val="Heading1Char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1713"/>
    <w:pPr>
      <w:keepNext/>
      <w:keepLines/>
      <w:spacing w:before="40" w:after="0"/>
      <w:ind w:firstLine="709"/>
      <w:outlineLvl w:val="2"/>
    </w:pPr>
    <w:rPr>
      <w:rFonts w:asciiTheme="majorHAnsi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DE67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DE67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01713"/>
    <w:rPr>
      <w:rFonts w:asciiTheme="majorHAnsi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E67FE"/>
    <w:rPr>
      <w:color w:val="808080"/>
    </w:rPr>
  </w:style>
  <w:style w:type="paragraph" w:styleId="ListParagraph">
    <w:name w:val="List Paragraph"/>
    <w:basedOn w:val="Normal"/>
    <w:uiPriority w:val="34"/>
    <w:qFormat/>
    <w:rsid w:val="005862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2E17"/>
  </w:style>
  <w:style w:type="paragraph" w:styleId="Footer">
    <w:name w:val="footer"/>
    <w:basedOn w:val="Normal"/>
    <w:link w:val="Foot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2E17"/>
  </w:style>
  <w:style w:type="paragraph" w:styleId="NoSpacing">
    <w:name w:val="No Spacing"/>
    <w:uiPriority w:val="1"/>
    <w:qFormat/>
    <w:rsid w:val="008634E5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72650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sc0">
    <w:name w:val="sc0"/>
    <w:basedOn w:val="DefaultParagraphFont"/>
    <w:rsid w:val="000F7907"/>
    <w:rPr>
      <w:rFonts w:ascii="Courier New" w:hAnsi="Courier New" w:cs="Courier New" w:hint="default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65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8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26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6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2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4F0D50-3B79-4FF8-B779-D405AB722C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4</Pages>
  <Words>569</Words>
  <Characters>2849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Alon Spinner</cp:lastModifiedBy>
  <cp:revision>308</cp:revision>
  <cp:lastPrinted>2022-04-26T09:55:00Z</cp:lastPrinted>
  <dcterms:created xsi:type="dcterms:W3CDTF">2022-04-13T09:10:00Z</dcterms:created>
  <dcterms:modified xsi:type="dcterms:W3CDTF">2022-04-26T09:57:00Z</dcterms:modified>
</cp:coreProperties>
</file>